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5C029" w14:textId="77777777" w:rsidR="006A390B" w:rsidRDefault="002B42D5">
      <w:pPr>
        <w:rPr>
          <w:sz w:val="48"/>
          <w:szCs w:val="48"/>
        </w:rPr>
      </w:pPr>
      <w:r>
        <w:rPr>
          <w:sz w:val="48"/>
          <w:szCs w:val="48"/>
        </w:rPr>
        <w:t xml:space="preserve">Tay Jeong             </w:t>
      </w:r>
    </w:p>
    <w:p w14:paraId="7BA9B7FD" w14:textId="77777777" w:rsidR="006A390B" w:rsidRPr="00CA00AF" w:rsidRDefault="002E210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sz w:val="22"/>
          <w:szCs w:val="22"/>
        </w:rPr>
        <w:t xml:space="preserve">Email: </w:t>
      </w:r>
      <w:r w:rsidRPr="00CA00AF">
        <w:rPr>
          <w:rFonts w:hint="eastAsia"/>
          <w:sz w:val="22"/>
          <w:szCs w:val="22"/>
          <w:lang w:eastAsia="ko-KR"/>
        </w:rPr>
        <w:t xml:space="preserve"> </w:t>
      </w:r>
      <w:hyperlink r:id="rId9" w:history="1">
        <w:r w:rsidRPr="00CA00AF">
          <w:rPr>
            <w:rStyle w:val="Hyperlink"/>
            <w:rFonts w:hint="eastAsia"/>
            <w:sz w:val="22"/>
            <w:szCs w:val="22"/>
            <w:lang w:eastAsia="ko-KR"/>
          </w:rPr>
          <w:t>t</w:t>
        </w:r>
        <w:r w:rsidRPr="00CA00AF">
          <w:rPr>
            <w:rStyle w:val="Hyperlink"/>
            <w:sz w:val="22"/>
            <w:szCs w:val="22"/>
            <w:lang w:eastAsia="ko-KR"/>
          </w:rPr>
          <w:t>ay.jeong@mail.mcgill.ca</w:t>
        </w:r>
      </w:hyperlink>
      <w:r w:rsidRPr="00CA00AF">
        <w:rPr>
          <w:sz w:val="22"/>
          <w:szCs w:val="22"/>
          <w:lang w:eastAsia="ko-KR"/>
        </w:rPr>
        <w:t xml:space="preserve"> </w:t>
      </w:r>
    </w:p>
    <w:p w14:paraId="39044F9C" w14:textId="3D660F6A" w:rsidR="006A390B" w:rsidRDefault="00A554A0">
      <w:pPr>
        <w:jc w:val="right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  <w:lang w:eastAsia="ko-KR"/>
        </w:rPr>
        <w:t>Website</w:t>
      </w:r>
      <w:r w:rsidR="002E2105" w:rsidRPr="00CA00AF">
        <w:rPr>
          <w:color w:val="000000"/>
          <w:sz w:val="22"/>
          <w:szCs w:val="22"/>
        </w:rPr>
        <w:t xml:space="preserve">: </w:t>
      </w:r>
      <w:hyperlink r:id="rId10" w:history="1">
        <w:r w:rsidR="002E2105" w:rsidRPr="00CA00AF">
          <w:rPr>
            <w:rStyle w:val="Hyperlink"/>
            <w:sz w:val="22"/>
            <w:szCs w:val="22"/>
          </w:rPr>
          <w:t>https://tayjeong.com</w:t>
        </w:r>
      </w:hyperlink>
    </w:p>
    <w:p w14:paraId="756EE052" w14:textId="77777777" w:rsidR="002637C5" w:rsidRDefault="002637C5">
      <w:pPr>
        <w:jc w:val="right"/>
        <w:rPr>
          <w:color w:val="000000"/>
          <w:sz w:val="22"/>
          <w:szCs w:val="22"/>
        </w:rPr>
      </w:pPr>
      <w:r w:rsidRPr="00CA00AF">
        <w:rPr>
          <w:color w:val="000000"/>
          <w:sz w:val="22"/>
          <w:szCs w:val="22"/>
        </w:rPr>
        <w:t>Citizenship: Canadian</w:t>
      </w:r>
    </w:p>
    <w:p w14:paraId="3B3BC50A" w14:textId="77777777" w:rsidR="00116D5E" w:rsidRDefault="00116D5E" w:rsidP="002933AE">
      <w:pPr>
        <w:spacing w:line="276" w:lineRule="auto"/>
        <w:rPr>
          <w:sz w:val="24"/>
          <w:szCs w:val="24"/>
        </w:rPr>
      </w:pPr>
    </w:p>
    <w:p w14:paraId="5FC81A9C" w14:textId="2B9BD29C" w:rsidR="001E32B3" w:rsidRPr="00FF3864" w:rsidRDefault="001E32B3" w:rsidP="004D07D3">
      <w:pPr>
        <w:pStyle w:val="ListParagraph"/>
        <w:numPr>
          <w:ilvl w:val="0"/>
          <w:numId w:val="9"/>
        </w:numPr>
        <w:spacing w:after="240"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Social Sciences and Humanities Research Council of Canada (SSHRC)</w:t>
      </w:r>
      <w:r w:rsidR="00116D5E" w:rsidRPr="00FF3864">
        <w:rPr>
          <w:sz w:val="24"/>
          <w:szCs w:val="24"/>
        </w:rPr>
        <w:t xml:space="preserve"> Postdoctoral Fellow at </w:t>
      </w:r>
      <w:proofErr w:type="spellStart"/>
      <w:r w:rsidR="00116D5E" w:rsidRPr="00FF3864">
        <w:rPr>
          <w:sz w:val="24"/>
          <w:szCs w:val="24"/>
        </w:rPr>
        <w:t>Kangwon</w:t>
      </w:r>
      <w:proofErr w:type="spellEnd"/>
      <w:r w:rsidR="00116D5E" w:rsidRPr="00FF3864">
        <w:rPr>
          <w:sz w:val="24"/>
          <w:szCs w:val="24"/>
        </w:rPr>
        <w:t xml:space="preserve"> National University (2024.05 – up to 2026.04)</w:t>
      </w:r>
    </w:p>
    <w:p w14:paraId="72320D42" w14:textId="168B5962" w:rsidR="002933AE" w:rsidRPr="00FF3864" w:rsidRDefault="002B42D5" w:rsidP="00FF3864">
      <w:pPr>
        <w:pStyle w:val="ListParagraph"/>
        <w:numPr>
          <w:ilvl w:val="0"/>
          <w:numId w:val="9"/>
        </w:numPr>
        <w:spacing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Ph.D. Sociology, McGill University</w:t>
      </w:r>
      <w:r w:rsidR="00542E53" w:rsidRPr="00FF3864">
        <w:rPr>
          <w:sz w:val="24"/>
          <w:szCs w:val="24"/>
        </w:rPr>
        <w:t xml:space="preserve"> (2018.09 – 2023.10)</w:t>
      </w:r>
    </w:p>
    <w:p w14:paraId="2769C7BD" w14:textId="441EC579" w:rsidR="002933AE" w:rsidRPr="002933AE" w:rsidRDefault="00C838F2" w:rsidP="004D07D3">
      <w:pPr>
        <w:pStyle w:val="ListParagraph"/>
        <w:spacing w:line="276" w:lineRule="auto"/>
        <w:ind w:leftChars="0" w:left="720"/>
        <w:rPr>
          <w:sz w:val="24"/>
          <w:szCs w:val="24"/>
        </w:rPr>
      </w:pPr>
      <w:r>
        <w:rPr>
          <w:rFonts w:hint="eastAsia"/>
          <w:sz w:val="24"/>
          <w:szCs w:val="24"/>
          <w:lang w:eastAsia="ko-KR"/>
        </w:rPr>
        <w:t>M</w:t>
      </w:r>
      <w:r w:rsidR="00855C03">
        <w:rPr>
          <w:sz w:val="24"/>
          <w:szCs w:val="24"/>
        </w:rPr>
        <w:t>aster’s degrees in political economy</w:t>
      </w:r>
      <w:r w:rsidR="002933AE">
        <w:rPr>
          <w:sz w:val="24"/>
          <w:szCs w:val="24"/>
        </w:rPr>
        <w:t xml:space="preserve"> (LSE) and </w:t>
      </w:r>
      <w:r w:rsidR="00855C03">
        <w:rPr>
          <w:sz w:val="24"/>
          <w:szCs w:val="24"/>
        </w:rPr>
        <w:t>history</w:t>
      </w:r>
      <w:r w:rsidR="002933AE">
        <w:rPr>
          <w:sz w:val="24"/>
          <w:szCs w:val="24"/>
        </w:rPr>
        <w:t xml:space="preserve"> (McGill)</w:t>
      </w:r>
    </w:p>
    <w:p w14:paraId="13179A6A" w14:textId="77777777" w:rsidR="002933AE" w:rsidRDefault="002933AE" w:rsidP="002933AE">
      <w:pPr>
        <w:spacing w:line="276" w:lineRule="auto"/>
        <w:rPr>
          <w:sz w:val="24"/>
          <w:szCs w:val="24"/>
        </w:rPr>
      </w:pPr>
    </w:p>
    <w:p w14:paraId="77BD251B" w14:textId="702B787A" w:rsidR="00A22550" w:rsidRDefault="00400FB5" w:rsidP="00A22550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s</w:t>
      </w:r>
      <w:r w:rsidR="005E019E">
        <w:rPr>
          <w:b/>
          <w:sz w:val="28"/>
          <w:szCs w:val="28"/>
        </w:rPr>
        <w:t xml:space="preserve"> under peer-review</w:t>
      </w:r>
    </w:p>
    <w:p w14:paraId="28CF08D0" w14:textId="25F7D3E0" w:rsidR="00FA53A2" w:rsidRDefault="00A22550" w:rsidP="002956C7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</w:t>
      </w:r>
      <w:r w:rsidR="005D619A" w:rsidRPr="005D619A">
        <w:rPr>
          <w:sz w:val="24"/>
          <w:szCs w:val="24"/>
        </w:rPr>
        <w:t>The Use of Counterfactuals in Causal Historiography: Insights from Causal Pre-emption and Competing Causes</w:t>
      </w:r>
      <w:r>
        <w:rPr>
          <w:sz w:val="24"/>
          <w:szCs w:val="24"/>
        </w:rPr>
        <w:t xml:space="preserve">.” R&amp;R </w:t>
      </w:r>
      <w:r w:rsidR="00D131AC">
        <w:rPr>
          <w:sz w:val="24"/>
          <w:szCs w:val="24"/>
        </w:rPr>
        <w:t xml:space="preserve">at </w:t>
      </w:r>
      <w:r>
        <w:rPr>
          <w:i/>
          <w:sz w:val="24"/>
          <w:szCs w:val="24"/>
        </w:rPr>
        <w:t>Sociological Methods and Research</w:t>
      </w:r>
      <w:r w:rsidR="008E339C">
        <w:rPr>
          <w:sz w:val="24"/>
          <w:szCs w:val="24"/>
        </w:rPr>
        <w:t>.</w:t>
      </w:r>
      <w:r w:rsidR="00911021">
        <w:rPr>
          <w:sz w:val="24"/>
          <w:szCs w:val="24"/>
        </w:rPr>
        <w:t xml:space="preserve"> [JCI </w:t>
      </w:r>
      <w:r w:rsidR="00F80B9C">
        <w:rPr>
          <w:rFonts w:hint="eastAsia"/>
          <w:sz w:val="24"/>
          <w:szCs w:val="24"/>
          <w:lang w:eastAsia="ko-KR"/>
        </w:rPr>
        <w:t>2.97</w:t>
      </w:r>
      <w:r w:rsidR="00911021">
        <w:rPr>
          <w:sz w:val="24"/>
          <w:szCs w:val="24"/>
        </w:rPr>
        <w:t>, 6</w:t>
      </w:r>
      <w:r w:rsidR="00911021" w:rsidRPr="00911021">
        <w:rPr>
          <w:sz w:val="24"/>
          <w:szCs w:val="24"/>
          <w:vertAlign w:val="superscript"/>
        </w:rPr>
        <w:t>th</w:t>
      </w:r>
      <w:r w:rsidR="00911021">
        <w:rPr>
          <w:sz w:val="24"/>
          <w:szCs w:val="24"/>
        </w:rPr>
        <w:t xml:space="preserve"> out of 21</w:t>
      </w:r>
      <w:r w:rsidR="00F80B9C">
        <w:rPr>
          <w:rFonts w:hint="eastAsia"/>
          <w:sz w:val="24"/>
          <w:szCs w:val="24"/>
          <w:lang w:eastAsia="ko-KR"/>
        </w:rPr>
        <w:t>7</w:t>
      </w:r>
      <w:r w:rsidR="00911021">
        <w:rPr>
          <w:sz w:val="24"/>
          <w:szCs w:val="24"/>
        </w:rPr>
        <w:t xml:space="preserve"> journals in ‘sociology’</w:t>
      </w:r>
      <w:r w:rsidR="00942943">
        <w:rPr>
          <w:sz w:val="24"/>
          <w:szCs w:val="24"/>
        </w:rPr>
        <w:t>;</w:t>
      </w:r>
      <w:r w:rsidR="00911021">
        <w:rPr>
          <w:sz w:val="24"/>
          <w:szCs w:val="24"/>
        </w:rPr>
        <w:t xml:space="preserve"> 1</w:t>
      </w:r>
      <w:r w:rsidR="00911021" w:rsidRPr="00911021">
        <w:rPr>
          <w:sz w:val="24"/>
          <w:szCs w:val="24"/>
          <w:vertAlign w:val="superscript"/>
        </w:rPr>
        <w:t>st</w:t>
      </w:r>
      <w:r w:rsidR="00911021">
        <w:rPr>
          <w:sz w:val="24"/>
          <w:szCs w:val="24"/>
        </w:rPr>
        <w:t xml:space="preserve"> out of 6</w:t>
      </w:r>
      <w:r w:rsidR="00F80B9C">
        <w:rPr>
          <w:rFonts w:hint="eastAsia"/>
          <w:sz w:val="24"/>
          <w:szCs w:val="24"/>
          <w:lang w:eastAsia="ko-KR"/>
        </w:rPr>
        <w:t>7</w:t>
      </w:r>
      <w:r w:rsidR="00911021">
        <w:rPr>
          <w:sz w:val="24"/>
          <w:szCs w:val="24"/>
        </w:rPr>
        <w:t xml:space="preserve"> journals in ‘social sciences, mathematical methods’].</w:t>
      </w:r>
      <w:r w:rsidR="00FA53A2">
        <w:rPr>
          <w:sz w:val="24"/>
          <w:szCs w:val="24"/>
        </w:rPr>
        <w:t xml:space="preserve"> </w:t>
      </w:r>
      <w:proofErr w:type="spellStart"/>
      <w:r w:rsidR="00FA53A2">
        <w:rPr>
          <w:sz w:val="24"/>
          <w:szCs w:val="24"/>
        </w:rPr>
        <w:t>SocArXiv</w:t>
      </w:r>
      <w:proofErr w:type="spellEnd"/>
      <w:r w:rsidR="00FA53A2">
        <w:rPr>
          <w:sz w:val="24"/>
          <w:szCs w:val="24"/>
        </w:rPr>
        <w:t xml:space="preserve"> Preprint</w:t>
      </w:r>
      <w:r w:rsidR="00A80BBE">
        <w:rPr>
          <w:sz w:val="24"/>
          <w:szCs w:val="24"/>
        </w:rPr>
        <w:t xml:space="preserve">: </w:t>
      </w:r>
      <w:hyperlink r:id="rId11" w:history="1">
        <w:r w:rsidR="00A80BBE" w:rsidRPr="006266D5">
          <w:rPr>
            <w:rStyle w:val="Hyperlink"/>
            <w:sz w:val="24"/>
            <w:szCs w:val="24"/>
          </w:rPr>
          <w:t>https://osf.io/preprints/socarxiv/2ztw5</w:t>
        </w:r>
      </w:hyperlink>
      <w:r w:rsidR="00A80BBE">
        <w:rPr>
          <w:sz w:val="24"/>
          <w:szCs w:val="24"/>
        </w:rPr>
        <w:t xml:space="preserve"> </w:t>
      </w:r>
    </w:p>
    <w:p w14:paraId="0A137D3B" w14:textId="3F849DD3" w:rsidR="000D14B9" w:rsidRPr="000D14B9" w:rsidRDefault="000D14B9" w:rsidP="000D14B9">
      <w:pPr>
        <w:ind w:left="806" w:hanging="806"/>
        <w:rPr>
          <w:sz w:val="24"/>
          <w:szCs w:val="24"/>
          <w:lang w:eastAsia="ko-KR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.</w:t>
      </w:r>
      <w:r w:rsidRPr="000D14B9">
        <w:rPr>
          <w:sz w:val="24"/>
          <w:szCs w:val="24"/>
        </w:rPr>
        <w:t>, and Gaudreau C. “Chapter 2</w:t>
      </w:r>
      <w:r w:rsidR="00FA75D7">
        <w:rPr>
          <w:rFonts w:hint="eastAsia"/>
          <w:sz w:val="24"/>
          <w:szCs w:val="24"/>
          <w:lang w:eastAsia="ko-KR"/>
        </w:rPr>
        <w:t>:</w:t>
      </w:r>
      <w:r w:rsidRPr="000D14B9">
        <w:rPr>
          <w:sz w:val="24"/>
          <w:szCs w:val="24"/>
        </w:rPr>
        <w:t xml:space="preserve"> The British Pluralist Model in Comparative Perspective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 w:rsidR="00A83132">
        <w:rPr>
          <w:sz w:val="24"/>
          <w:szCs w:val="24"/>
        </w:rPr>
        <w:t xml:space="preserve">[provisional </w:t>
      </w:r>
      <w:r w:rsidR="00244717">
        <w:rPr>
          <w:rFonts w:hint="eastAsia"/>
          <w:sz w:val="24"/>
          <w:szCs w:val="24"/>
          <w:lang w:eastAsia="ko-KR"/>
        </w:rPr>
        <w:t xml:space="preserve">book </w:t>
      </w:r>
      <w:r w:rsidR="00A83132">
        <w:rPr>
          <w:sz w:val="24"/>
          <w:szCs w:val="24"/>
        </w:rPr>
        <w:t>title]</w:t>
      </w:r>
      <w:r w:rsidRPr="000D14B9">
        <w:rPr>
          <w:sz w:val="24"/>
          <w:szCs w:val="24"/>
        </w:rPr>
        <w:t xml:space="preserve">. </w:t>
      </w:r>
      <w:r w:rsidR="00237DA4">
        <w:rPr>
          <w:rFonts w:hint="eastAsia"/>
          <w:sz w:val="24"/>
          <w:szCs w:val="24"/>
          <w:lang w:eastAsia="ko-KR"/>
        </w:rPr>
        <w:t xml:space="preserve">Minor Revision at </w:t>
      </w:r>
      <w:r w:rsidR="00237DA4" w:rsidRPr="00237DA4">
        <w:rPr>
          <w:rFonts w:hint="eastAsia"/>
          <w:i/>
          <w:iCs/>
          <w:sz w:val="24"/>
          <w:szCs w:val="24"/>
          <w:lang w:eastAsia="ko-KR"/>
        </w:rPr>
        <w:t>Princeton University Press</w:t>
      </w:r>
      <w:r w:rsidR="0020700A">
        <w:rPr>
          <w:rFonts w:hint="eastAsia"/>
          <w:sz w:val="24"/>
          <w:szCs w:val="24"/>
          <w:lang w:eastAsia="ko-KR"/>
        </w:rPr>
        <w:t>.</w:t>
      </w:r>
    </w:p>
    <w:p w14:paraId="28B8030C" w14:textId="4848773E" w:rsidR="000D14B9" w:rsidRDefault="000D14B9" w:rsidP="000D14B9">
      <w:pPr>
        <w:ind w:left="806" w:hanging="806"/>
        <w:rPr>
          <w:sz w:val="24"/>
          <w:szCs w:val="24"/>
          <w:lang w:eastAsia="ko-KR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</w:t>
      </w:r>
      <w:r w:rsidR="00FA75D7" w:rsidRPr="000D14B9">
        <w:rPr>
          <w:b/>
          <w:bCs/>
          <w:sz w:val="24"/>
          <w:szCs w:val="24"/>
        </w:rPr>
        <w:t>.</w:t>
      </w:r>
      <w:r w:rsidR="00FA75D7" w:rsidRPr="000D14B9">
        <w:rPr>
          <w:sz w:val="24"/>
          <w:szCs w:val="24"/>
        </w:rPr>
        <w:t>, and Gaudreau C.</w:t>
      </w:r>
      <w:r w:rsidRPr="000D14B9">
        <w:rPr>
          <w:sz w:val="24"/>
          <w:szCs w:val="24"/>
        </w:rPr>
        <w:t xml:space="preserve"> </w:t>
      </w:r>
      <w:r w:rsidR="00FA75D7">
        <w:rPr>
          <w:sz w:val="24"/>
          <w:szCs w:val="24"/>
          <w:lang w:eastAsia="ko-KR"/>
        </w:rPr>
        <w:t>“</w:t>
      </w:r>
      <w:r w:rsidR="00FA75D7">
        <w:rPr>
          <w:rFonts w:hint="eastAsia"/>
          <w:sz w:val="24"/>
          <w:szCs w:val="24"/>
          <w:lang w:eastAsia="ko-KR"/>
        </w:rPr>
        <w:t xml:space="preserve">Chapter 3: </w:t>
      </w:r>
      <w:r w:rsidRPr="000D14B9">
        <w:rPr>
          <w:sz w:val="24"/>
          <w:szCs w:val="24"/>
        </w:rPr>
        <w:t xml:space="preserve">A Statistical Analysis of Colonial Pluralism, Precolonial Statehood, and Nationalist Civil War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 w:rsidR="00A83132">
        <w:rPr>
          <w:sz w:val="24"/>
          <w:szCs w:val="24"/>
        </w:rPr>
        <w:t>[provisional</w:t>
      </w:r>
      <w:r w:rsidR="009A0E59">
        <w:rPr>
          <w:rFonts w:hint="eastAsia"/>
          <w:sz w:val="24"/>
          <w:szCs w:val="24"/>
          <w:lang w:eastAsia="ko-KR"/>
        </w:rPr>
        <w:t xml:space="preserve"> book</w:t>
      </w:r>
      <w:r w:rsidR="00A83132">
        <w:rPr>
          <w:sz w:val="24"/>
          <w:szCs w:val="24"/>
        </w:rPr>
        <w:t xml:space="preserve"> title]</w:t>
      </w:r>
      <w:r w:rsidRPr="000D14B9">
        <w:rPr>
          <w:sz w:val="24"/>
          <w:szCs w:val="24"/>
        </w:rPr>
        <w:t xml:space="preserve">. </w:t>
      </w:r>
      <w:r w:rsidR="00237DA4">
        <w:rPr>
          <w:rFonts w:hint="eastAsia"/>
          <w:sz w:val="24"/>
          <w:szCs w:val="24"/>
          <w:lang w:eastAsia="ko-KR"/>
        </w:rPr>
        <w:t xml:space="preserve">Minor Revision at </w:t>
      </w:r>
      <w:r w:rsidR="00237DA4" w:rsidRPr="00237DA4">
        <w:rPr>
          <w:rFonts w:hint="eastAsia"/>
          <w:i/>
          <w:iCs/>
          <w:sz w:val="24"/>
          <w:szCs w:val="24"/>
          <w:lang w:eastAsia="ko-KR"/>
        </w:rPr>
        <w:t>Princeton University Press</w:t>
      </w:r>
      <w:r w:rsidR="0020700A">
        <w:rPr>
          <w:rFonts w:hint="eastAsia"/>
          <w:sz w:val="24"/>
          <w:szCs w:val="24"/>
          <w:lang w:eastAsia="ko-KR"/>
        </w:rPr>
        <w:t>.</w:t>
      </w:r>
    </w:p>
    <w:p w14:paraId="45B8FDD7" w14:textId="77777777" w:rsidR="00B95F66" w:rsidRPr="000D14B9" w:rsidRDefault="00B95F66" w:rsidP="00B95F66">
      <w:pPr>
        <w:ind w:left="806" w:hanging="806"/>
        <w:rPr>
          <w:rStyle w:val="Hyperlink"/>
          <w:sz w:val="24"/>
          <w:szCs w:val="24"/>
        </w:rPr>
      </w:pPr>
      <w:r w:rsidRPr="000D14B9">
        <w:rPr>
          <w:b/>
          <w:sz w:val="24"/>
          <w:szCs w:val="24"/>
        </w:rPr>
        <w:t>Jeong, T.</w:t>
      </w:r>
      <w:r w:rsidRPr="000D14B9">
        <w:rPr>
          <w:sz w:val="24"/>
          <w:szCs w:val="24"/>
        </w:rPr>
        <w:t xml:space="preserve">, and Jeong, C. “Hamas or Palestine? The Discursive Battle over the 2023 Israel-Hamas War and the Global Distribution of Partisan Search Interest.” Under journal peer-review. </w:t>
      </w:r>
      <w:proofErr w:type="spellStart"/>
      <w:r w:rsidRPr="000D14B9">
        <w:rPr>
          <w:sz w:val="24"/>
          <w:szCs w:val="24"/>
        </w:rPr>
        <w:t>SocArXiv</w:t>
      </w:r>
      <w:proofErr w:type="spellEnd"/>
      <w:r w:rsidRPr="000D14B9">
        <w:rPr>
          <w:sz w:val="24"/>
          <w:szCs w:val="24"/>
        </w:rPr>
        <w:t xml:space="preserve"> Preprint: </w:t>
      </w:r>
      <w:hyperlink r:id="rId12" w:history="1">
        <w:r w:rsidRPr="000D14B9">
          <w:rPr>
            <w:rStyle w:val="Hyperlink"/>
            <w:sz w:val="24"/>
            <w:szCs w:val="24"/>
          </w:rPr>
          <w:t>https://osf.io/preprints/socarxiv/mp48e</w:t>
        </w:r>
      </w:hyperlink>
    </w:p>
    <w:p w14:paraId="5891ACC8" w14:textId="77777777" w:rsidR="000D14B9" w:rsidRPr="000D14B9" w:rsidRDefault="000D14B9" w:rsidP="000D14B9">
      <w:pPr>
        <w:ind w:left="806" w:hanging="806"/>
        <w:rPr>
          <w:sz w:val="24"/>
          <w:szCs w:val="24"/>
        </w:rPr>
      </w:pPr>
    </w:p>
    <w:p w14:paraId="294CAE7D" w14:textId="3698B24D" w:rsidR="006A390B" w:rsidRDefault="00CB3E92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er-reviewed </w:t>
      </w:r>
      <w:r w:rsidR="005C62B3">
        <w:rPr>
          <w:b/>
          <w:sz w:val="28"/>
          <w:szCs w:val="28"/>
        </w:rPr>
        <w:t>p</w:t>
      </w:r>
      <w:r w:rsidR="002B42D5">
        <w:rPr>
          <w:b/>
          <w:sz w:val="28"/>
          <w:szCs w:val="28"/>
        </w:rPr>
        <w:t>ublications</w:t>
      </w:r>
    </w:p>
    <w:p w14:paraId="11A6540F" w14:textId="0714C25F" w:rsidR="00554912" w:rsidRDefault="00554912" w:rsidP="00554912">
      <w:pPr>
        <w:ind w:left="806" w:hanging="806"/>
        <w:rPr>
          <w:bCs/>
          <w:sz w:val="24"/>
          <w:szCs w:val="24"/>
        </w:rPr>
      </w:pPr>
      <w:r w:rsidRPr="00705F59">
        <w:rPr>
          <w:bCs/>
          <w:sz w:val="24"/>
          <w:szCs w:val="24"/>
        </w:rPr>
        <w:t xml:space="preserve">Lange, M., and </w:t>
      </w: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</w:t>
      </w:r>
      <w:r w:rsidRPr="00487E49">
        <w:rPr>
          <w:sz w:val="24"/>
          <w:szCs w:val="24"/>
        </w:rPr>
        <w:t>Fighting Over Nation or State:</w:t>
      </w:r>
      <w:r>
        <w:rPr>
          <w:sz w:val="24"/>
          <w:szCs w:val="24"/>
        </w:rPr>
        <w:t xml:space="preserve"> </w:t>
      </w:r>
      <w:r w:rsidRPr="00487E49">
        <w:rPr>
          <w:sz w:val="24"/>
          <w:szCs w:val="24"/>
        </w:rPr>
        <w:t>Colonial States, Communal Demography, and the Type of Ethnic Civil War</w:t>
      </w:r>
      <w:r>
        <w:rPr>
          <w:sz w:val="24"/>
          <w:szCs w:val="24"/>
        </w:rPr>
        <w:t>.”</w:t>
      </w:r>
      <w:r w:rsidR="00D75FF2">
        <w:rPr>
          <w:sz w:val="24"/>
          <w:szCs w:val="24"/>
        </w:rPr>
        <w:t xml:space="preserve"> Forthcoming </w:t>
      </w:r>
      <w:r>
        <w:rPr>
          <w:sz w:val="24"/>
          <w:szCs w:val="24"/>
        </w:rPr>
        <w:t xml:space="preserve">at </w:t>
      </w:r>
      <w:r w:rsidRPr="00705F59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</w:t>
      </w:r>
      <w:r w:rsidRPr="0024126B">
        <w:rPr>
          <w:bCs/>
          <w:sz w:val="24"/>
          <w:szCs w:val="24"/>
        </w:rPr>
        <w:t>[JCI 2.1</w:t>
      </w:r>
      <w:r w:rsidR="0085006E">
        <w:rPr>
          <w:rFonts w:hint="eastAsia"/>
          <w:bCs/>
          <w:sz w:val="24"/>
          <w:szCs w:val="24"/>
          <w:lang w:eastAsia="ko-KR"/>
        </w:rPr>
        <w:t>8</w:t>
      </w:r>
      <w:r w:rsidRPr="0024126B">
        <w:rPr>
          <w:bCs/>
          <w:sz w:val="24"/>
          <w:szCs w:val="24"/>
        </w:rPr>
        <w:t>, 1</w:t>
      </w:r>
      <w:r w:rsidR="00631BC7">
        <w:rPr>
          <w:rFonts w:hint="eastAsia"/>
          <w:bCs/>
          <w:sz w:val="24"/>
          <w:szCs w:val="24"/>
          <w:lang w:eastAsia="ko-KR"/>
        </w:rPr>
        <w:t>2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21</w:t>
      </w:r>
      <w:r w:rsidR="00631BC7">
        <w:rPr>
          <w:rFonts w:hint="eastAsia"/>
          <w:bCs/>
          <w:sz w:val="24"/>
          <w:szCs w:val="24"/>
          <w:lang w:eastAsia="ko-KR"/>
        </w:rPr>
        <w:t>7</w:t>
      </w:r>
      <w:r w:rsidRPr="0024126B">
        <w:rPr>
          <w:bCs/>
          <w:sz w:val="24"/>
          <w:szCs w:val="24"/>
        </w:rPr>
        <w:t xml:space="preserve"> journals in </w:t>
      </w:r>
      <w:r>
        <w:rPr>
          <w:bCs/>
          <w:sz w:val="24"/>
          <w:szCs w:val="24"/>
        </w:rPr>
        <w:t>‘s</w:t>
      </w:r>
      <w:r w:rsidRPr="0024126B">
        <w:rPr>
          <w:bCs/>
          <w:sz w:val="24"/>
          <w:szCs w:val="24"/>
        </w:rPr>
        <w:t>ociology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 xml:space="preserve">; </w:t>
      </w:r>
      <w:r w:rsidR="00631BC7">
        <w:rPr>
          <w:rFonts w:hint="eastAsia"/>
          <w:bCs/>
          <w:sz w:val="24"/>
          <w:szCs w:val="24"/>
          <w:lang w:eastAsia="ko-KR"/>
        </w:rPr>
        <w:t>16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31</w:t>
      </w:r>
      <w:r w:rsidR="00631BC7">
        <w:rPr>
          <w:rFonts w:hint="eastAsia"/>
          <w:bCs/>
          <w:sz w:val="24"/>
          <w:szCs w:val="24"/>
          <w:lang w:eastAsia="ko-KR"/>
        </w:rPr>
        <w:t>8</w:t>
      </w:r>
      <w:r w:rsidRPr="0024126B">
        <w:rPr>
          <w:bCs/>
          <w:sz w:val="24"/>
          <w:szCs w:val="24"/>
        </w:rPr>
        <w:t xml:space="preserve"> journals in </w:t>
      </w:r>
      <w:r>
        <w:rPr>
          <w:bCs/>
          <w:sz w:val="24"/>
          <w:szCs w:val="24"/>
        </w:rPr>
        <w:t>‘p</w:t>
      </w:r>
      <w:r w:rsidRPr="0024126B">
        <w:rPr>
          <w:bCs/>
          <w:sz w:val="24"/>
          <w:szCs w:val="24"/>
        </w:rPr>
        <w:t xml:space="preserve">olitical </w:t>
      </w:r>
      <w:r>
        <w:rPr>
          <w:bCs/>
          <w:sz w:val="24"/>
          <w:szCs w:val="24"/>
        </w:rPr>
        <w:t>s</w:t>
      </w:r>
      <w:r w:rsidRPr="0024126B">
        <w:rPr>
          <w:bCs/>
          <w:sz w:val="24"/>
          <w:szCs w:val="24"/>
        </w:rPr>
        <w:t>cience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>].</w:t>
      </w:r>
    </w:p>
    <w:p w14:paraId="108E7B6F" w14:textId="4B5A7CB9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>Jeong, T. 2024. “Epistemic diversity and epistemic advantage: A comparison of two</w:t>
      </w:r>
      <w:r>
        <w:rPr>
          <w:rFonts w:hint="eastAsia"/>
          <w:b/>
          <w:sz w:val="24"/>
          <w:szCs w:val="24"/>
          <w:lang w:eastAsia="ko-KR"/>
        </w:rPr>
        <w:t xml:space="preserve"> c</w:t>
      </w:r>
      <w:r>
        <w:rPr>
          <w:sz w:val="24"/>
          <w:szCs w:val="24"/>
        </w:rPr>
        <w:t xml:space="preserve">ausal theories in feminist epistemology.” </w:t>
      </w:r>
      <w:r w:rsidRPr="00850084">
        <w:rPr>
          <w:sz w:val="24"/>
          <w:szCs w:val="24"/>
        </w:rPr>
        <w:t>Hypatia: A Journal of Feminist Philosophy</w:t>
      </w:r>
      <w:r>
        <w:rPr>
          <w:sz w:val="24"/>
          <w:szCs w:val="24"/>
        </w:rPr>
        <w:t xml:space="preserve"> 39(1)</w:t>
      </w:r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97-117</w:t>
      </w:r>
      <w:r>
        <w:rPr>
          <w:sz w:val="24"/>
          <w:szCs w:val="24"/>
        </w:rPr>
        <w:t>. [JCI 1.</w:t>
      </w:r>
      <w:r>
        <w:rPr>
          <w:rFonts w:hint="eastAsia"/>
          <w:sz w:val="24"/>
          <w:szCs w:val="24"/>
        </w:rPr>
        <w:t>24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8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6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women’s studies</w:t>
      </w:r>
      <w:r w:rsidR="00A0007D">
        <w:rPr>
          <w:sz w:val="24"/>
          <w:szCs w:val="24"/>
          <w:lang w:eastAsia="ko-KR"/>
        </w:rPr>
        <w:t>’</w:t>
      </w:r>
      <w:r w:rsidR="00A0007D">
        <w:rPr>
          <w:rFonts w:hint="eastAsia"/>
          <w:sz w:val="24"/>
          <w:szCs w:val="24"/>
          <w:lang w:eastAsia="ko-KR"/>
        </w:rPr>
        <w:t>; 54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th</w:t>
      </w:r>
      <w:r w:rsidR="00A0007D">
        <w:rPr>
          <w:rFonts w:hint="eastAsia"/>
          <w:sz w:val="24"/>
          <w:szCs w:val="24"/>
          <w:lang w:eastAsia="ko-KR"/>
        </w:rPr>
        <w:t xml:space="preserve"> out of 331 journals in </w:t>
      </w:r>
      <w:r w:rsidR="00A0007D">
        <w:rPr>
          <w:sz w:val="24"/>
          <w:szCs w:val="24"/>
          <w:lang w:eastAsia="ko-KR"/>
        </w:rPr>
        <w:t>‘</w:t>
      </w:r>
      <w:r w:rsidR="00A0007D">
        <w:rPr>
          <w:rFonts w:hint="eastAsia"/>
          <w:sz w:val="24"/>
          <w:szCs w:val="24"/>
          <w:lang w:eastAsia="ko-KR"/>
        </w:rPr>
        <w:t>Philosophy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4521F9EF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, and Jeong, C. 2024. “Ethnic empowering policies and postcolonial political exclusion in the British Empire: An analysis of ethnic police recruitment and communal legislative representation.” </w:t>
      </w:r>
      <w:r w:rsidRPr="00850084">
        <w:rPr>
          <w:sz w:val="24"/>
          <w:szCs w:val="24"/>
        </w:rPr>
        <w:t>Nations and Nationalism 30(1)</w:t>
      </w:r>
      <w:r>
        <w:rPr>
          <w:sz w:val="24"/>
          <w:szCs w:val="24"/>
        </w:rPr>
        <w:t>, 161-180. [</w:t>
      </w:r>
      <w:hyperlink r:id="rId13">
        <w:r w:rsidRPr="00850084">
          <w:rPr>
            <w:sz w:val="24"/>
            <w:szCs w:val="24"/>
          </w:rPr>
          <w:t>Research preregistration</w:t>
        </w:r>
      </w:hyperlink>
      <w:r>
        <w:rPr>
          <w:sz w:val="24"/>
          <w:szCs w:val="24"/>
        </w:rPr>
        <w:t xml:space="preserve">]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>
        <w:rPr>
          <w:rFonts w:hint="eastAsia"/>
          <w:sz w:val="24"/>
          <w:szCs w:val="24"/>
        </w:rPr>
        <w:t>.</w:t>
      </w:r>
    </w:p>
    <w:p w14:paraId="437E30E6" w14:textId="295158AC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 </w:t>
      </w:r>
      <w:r w:rsidRPr="00850084">
        <w:rPr>
          <w:sz w:val="24"/>
          <w:szCs w:val="24"/>
        </w:rPr>
        <w:t>2023.</w:t>
      </w:r>
      <w:r>
        <w:rPr>
          <w:sz w:val="24"/>
          <w:szCs w:val="24"/>
        </w:rPr>
        <w:t xml:space="preserve"> </w:t>
      </w:r>
      <w:r w:rsidRPr="00850084">
        <w:rPr>
          <w:sz w:val="24"/>
          <w:szCs w:val="24"/>
        </w:rPr>
        <w:t>“Family economic status and vulnerability to suicidal ideation in the face of bullying: A reexamination of recent findings.” Child Abuse and Neglect 146.</w:t>
      </w:r>
      <w:r>
        <w:rPr>
          <w:sz w:val="24"/>
          <w:szCs w:val="24"/>
        </w:rPr>
        <w:t xml:space="preserve"> [JCI 1.</w:t>
      </w:r>
      <w:r>
        <w:rPr>
          <w:rFonts w:hint="eastAsia"/>
          <w:sz w:val="24"/>
          <w:szCs w:val="24"/>
        </w:rPr>
        <w:t>68</w:t>
      </w:r>
      <w:r>
        <w:rPr>
          <w:sz w:val="24"/>
          <w:szCs w:val="24"/>
        </w:rPr>
        <w:t>, 1</w:t>
      </w:r>
      <w:r w:rsidRPr="00A0007D"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out of 9</w:t>
      </w:r>
      <w:r>
        <w:rPr>
          <w:rFonts w:hint="eastAsia"/>
          <w:sz w:val="24"/>
          <w:szCs w:val="24"/>
        </w:rPr>
        <w:t>2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social work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; 2</w:t>
      </w:r>
      <w:r w:rsidRPr="00A0007D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out of 66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family studies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5B26B0AF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 2023. “A History of Resistance.” </w:t>
      </w:r>
      <w:r w:rsidRPr="00850084">
        <w:rPr>
          <w:sz w:val="24"/>
          <w:szCs w:val="24"/>
        </w:rPr>
        <w:t>Korea Journal</w:t>
      </w:r>
      <w:r>
        <w:rPr>
          <w:sz w:val="24"/>
          <w:szCs w:val="24"/>
        </w:rPr>
        <w:t xml:space="preserve"> 63(2), 267-276. [JCI 0.</w:t>
      </w:r>
      <w:r>
        <w:rPr>
          <w:rFonts w:hint="eastAsia"/>
          <w:sz w:val="24"/>
          <w:szCs w:val="24"/>
        </w:rPr>
        <w:t>8</w:t>
      </w:r>
      <w:r>
        <w:rPr>
          <w:sz w:val="24"/>
          <w:szCs w:val="24"/>
        </w:rPr>
        <w:t xml:space="preserve">7, </w:t>
      </w:r>
      <w:r>
        <w:rPr>
          <w:rFonts w:hint="eastAsia"/>
          <w:sz w:val="24"/>
          <w:szCs w:val="24"/>
        </w:rPr>
        <w:t>33</w:t>
      </w:r>
      <w:r w:rsidRPr="00A0007D">
        <w:rPr>
          <w:rFonts w:hint="eastAsia"/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 </w:t>
      </w:r>
    </w:p>
    <w:p w14:paraId="76550E33" w14:textId="40464BDF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Jeong, T. 2023. “Community-based legislative representation and postcolonial ethnic civil warfare in former British and French colonies.” </w:t>
      </w:r>
      <w:r w:rsidRPr="00850084">
        <w:rPr>
          <w:sz w:val="24"/>
          <w:szCs w:val="24"/>
        </w:rPr>
        <w:t>Nations and Nationalism</w:t>
      </w:r>
      <w:r>
        <w:rPr>
          <w:sz w:val="24"/>
          <w:szCs w:val="24"/>
        </w:rPr>
        <w:t xml:space="preserve"> 29(1), 311-330. [</w:t>
      </w:r>
      <w:hyperlink r:id="rId14">
        <w:r w:rsidRPr="00850084">
          <w:rPr>
            <w:sz w:val="24"/>
            <w:szCs w:val="24"/>
          </w:rPr>
          <w:t>Research Preregistration</w:t>
        </w:r>
      </w:hyperlink>
      <w:r>
        <w:rPr>
          <w:sz w:val="24"/>
          <w:szCs w:val="24"/>
        </w:rPr>
        <w:t>]</w:t>
      </w:r>
      <w:r w:rsidRPr="00850084">
        <w:rPr>
          <w:sz w:val="24"/>
          <w:szCs w:val="24"/>
        </w:rPr>
        <w:t xml:space="preserve">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 w:rsidRPr="00850084">
        <w:rPr>
          <w:sz w:val="24"/>
          <w:szCs w:val="24"/>
        </w:rPr>
        <w:t>.</w:t>
      </w:r>
    </w:p>
    <w:p w14:paraId="380EB88F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 2022. “Contextual fallacy in MLMs with cross-level interaction: A critical review of neighborhood contextual effects on psychiatric resilience.” </w:t>
      </w:r>
      <w:r w:rsidRPr="00850084">
        <w:rPr>
          <w:sz w:val="24"/>
          <w:szCs w:val="24"/>
        </w:rPr>
        <w:t>Social Science and Medicine</w:t>
      </w:r>
      <w:r>
        <w:rPr>
          <w:sz w:val="24"/>
          <w:szCs w:val="24"/>
        </w:rPr>
        <w:t xml:space="preserve"> 310. [JCI 1.6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>, 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4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 journals in ‘social sciences, biomedical’].</w:t>
      </w:r>
    </w:p>
    <w:p w14:paraId="27CB0D82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Van den Berg, A., and Jeong, T. 2022. “Cutting off the branch on which we are sitting? On </w:t>
      </w:r>
      <w:proofErr w:type="spellStart"/>
      <w:r>
        <w:rPr>
          <w:sz w:val="24"/>
          <w:szCs w:val="24"/>
        </w:rPr>
        <w:t>postpositivism</w:t>
      </w:r>
      <w:proofErr w:type="spellEnd"/>
      <w:r>
        <w:rPr>
          <w:sz w:val="24"/>
          <w:szCs w:val="24"/>
        </w:rPr>
        <w:t xml:space="preserve">, value neutrality and the ‘bias paradox’,” </w:t>
      </w:r>
      <w:r w:rsidRPr="00850084">
        <w:rPr>
          <w:sz w:val="24"/>
          <w:szCs w:val="24"/>
        </w:rPr>
        <w:t xml:space="preserve">Society </w:t>
      </w:r>
      <w:r>
        <w:rPr>
          <w:sz w:val="24"/>
          <w:szCs w:val="24"/>
        </w:rPr>
        <w:t>59, 631-647. [JCI 0.</w:t>
      </w:r>
      <w:r>
        <w:rPr>
          <w:rFonts w:hint="eastAsia"/>
          <w:sz w:val="24"/>
          <w:szCs w:val="24"/>
        </w:rPr>
        <w:t>39</w:t>
      </w:r>
      <w:r>
        <w:rPr>
          <w:sz w:val="24"/>
          <w:szCs w:val="24"/>
        </w:rPr>
        <w:t>, 1</w:t>
      </w:r>
      <w:r>
        <w:rPr>
          <w:rFonts w:hint="eastAsia"/>
          <w:sz w:val="24"/>
          <w:szCs w:val="24"/>
        </w:rPr>
        <w:t>5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journals in ‘sociology’].</w:t>
      </w:r>
    </w:p>
    <w:p w14:paraId="33D1F99C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Jeong, T., and Gaudreau, C. 2022. “A tale of two empires: Models of political community in British and French colonies,” </w:t>
      </w:r>
      <w:r w:rsidRPr="00850084">
        <w:rPr>
          <w:sz w:val="24"/>
          <w:szCs w:val="24"/>
        </w:rPr>
        <w:t>Nations and Nationalism</w:t>
      </w:r>
      <w:r>
        <w:rPr>
          <w:sz w:val="24"/>
          <w:szCs w:val="24"/>
        </w:rPr>
        <w:t xml:space="preserve"> 28(3), 972-989. </w:t>
      </w:r>
      <w:r w:rsidRPr="00631BC7">
        <w:rPr>
          <w:sz w:val="24"/>
          <w:szCs w:val="24"/>
        </w:rPr>
        <w:t>[JCI 2.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>, 1</w:t>
      </w:r>
      <w:r w:rsidRPr="00631BC7">
        <w:rPr>
          <w:rFonts w:hint="eastAsia"/>
          <w:sz w:val="24"/>
          <w:szCs w:val="24"/>
        </w:rPr>
        <w:t>2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21</w:t>
      </w:r>
      <w:r w:rsidRPr="00631BC7">
        <w:rPr>
          <w:rFonts w:hint="eastAsia"/>
          <w:sz w:val="24"/>
          <w:szCs w:val="24"/>
        </w:rPr>
        <w:t>7</w:t>
      </w:r>
      <w:r w:rsidRPr="00631BC7">
        <w:rPr>
          <w:sz w:val="24"/>
          <w:szCs w:val="24"/>
        </w:rPr>
        <w:t xml:space="preserve"> journals in ‘sociology’; </w:t>
      </w:r>
      <w:r w:rsidRPr="00631BC7">
        <w:rPr>
          <w:rFonts w:hint="eastAsia"/>
          <w:sz w:val="24"/>
          <w:szCs w:val="24"/>
        </w:rPr>
        <w:t>16</w:t>
      </w:r>
      <w:r w:rsidRPr="00A0007D">
        <w:rPr>
          <w:sz w:val="24"/>
          <w:szCs w:val="24"/>
          <w:vertAlign w:val="superscript"/>
        </w:rPr>
        <w:t>th</w:t>
      </w:r>
      <w:r w:rsidRPr="00631BC7">
        <w:rPr>
          <w:sz w:val="24"/>
          <w:szCs w:val="24"/>
        </w:rPr>
        <w:t xml:space="preserve"> out of 31</w:t>
      </w:r>
      <w:r w:rsidRPr="00631BC7">
        <w:rPr>
          <w:rFonts w:hint="eastAsia"/>
          <w:sz w:val="24"/>
          <w:szCs w:val="24"/>
        </w:rPr>
        <w:t>8</w:t>
      </w:r>
      <w:r w:rsidRPr="00631BC7">
        <w:rPr>
          <w:sz w:val="24"/>
          <w:szCs w:val="24"/>
        </w:rPr>
        <w:t xml:space="preserve"> journals in ‘political science’]</w:t>
      </w:r>
      <w:r w:rsidRPr="00850084">
        <w:rPr>
          <w:sz w:val="24"/>
          <w:szCs w:val="24"/>
        </w:rPr>
        <w:t>.</w:t>
      </w:r>
    </w:p>
    <w:p w14:paraId="1961B728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</w:t>
      </w:r>
      <w:proofErr w:type="spellStart"/>
      <w:r>
        <w:rPr>
          <w:sz w:val="24"/>
          <w:szCs w:val="24"/>
        </w:rPr>
        <w:t>Amasyali</w:t>
      </w:r>
      <w:proofErr w:type="spellEnd"/>
      <w:r>
        <w:rPr>
          <w:sz w:val="24"/>
          <w:szCs w:val="24"/>
        </w:rPr>
        <w:t xml:space="preserve">, E., and Jeong, T. 2021. “Communalizing colonial policies and postcolonial ethnic warfare: A multimethod analysis of the British Empire,” </w:t>
      </w:r>
      <w:r w:rsidRPr="00850084">
        <w:rPr>
          <w:sz w:val="24"/>
          <w:szCs w:val="24"/>
        </w:rPr>
        <w:t xml:space="preserve">European Journal of Sociology </w:t>
      </w:r>
      <w:r>
        <w:rPr>
          <w:sz w:val="24"/>
          <w:szCs w:val="24"/>
        </w:rPr>
        <w:t>62(3), 337-379. [JCI 0.</w:t>
      </w:r>
      <w:r>
        <w:rPr>
          <w:rFonts w:hint="eastAsia"/>
          <w:sz w:val="24"/>
          <w:szCs w:val="24"/>
        </w:rPr>
        <w:t>60</w:t>
      </w:r>
      <w:r>
        <w:rPr>
          <w:sz w:val="24"/>
          <w:szCs w:val="24"/>
        </w:rPr>
        <w:t>, 1</w:t>
      </w:r>
      <w:r>
        <w:rPr>
          <w:rFonts w:hint="eastAsia"/>
          <w:sz w:val="24"/>
          <w:szCs w:val="24"/>
        </w:rPr>
        <w:t>26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in ‘sociology’].</w:t>
      </w:r>
    </w:p>
    <w:p w14:paraId="54BC3912" w14:textId="0733670C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Lange, M., Jeong, T., and </w:t>
      </w:r>
      <w:proofErr w:type="spellStart"/>
      <w:r>
        <w:rPr>
          <w:sz w:val="24"/>
          <w:szCs w:val="24"/>
        </w:rPr>
        <w:t>Amasyali</w:t>
      </w:r>
      <w:proofErr w:type="spellEnd"/>
      <w:r>
        <w:rPr>
          <w:sz w:val="24"/>
          <w:szCs w:val="24"/>
        </w:rPr>
        <w:t xml:space="preserve">, E. 2021. “The colonial origins of ethnic warfare: Re-examining the impact of communalizing colonial policies in the British and French Empires,” </w:t>
      </w:r>
      <w:r w:rsidRPr="00850084">
        <w:rPr>
          <w:sz w:val="24"/>
          <w:szCs w:val="24"/>
        </w:rPr>
        <w:t>International Journal of Comparative Sociology</w:t>
      </w:r>
      <w:r>
        <w:rPr>
          <w:sz w:val="24"/>
          <w:szCs w:val="24"/>
        </w:rPr>
        <w:t xml:space="preserve"> 62(2), 141-165. [JCI </w:t>
      </w:r>
      <w:r>
        <w:rPr>
          <w:rFonts w:hint="eastAsia"/>
          <w:sz w:val="24"/>
          <w:szCs w:val="24"/>
        </w:rPr>
        <w:t>0.95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76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21</w:t>
      </w:r>
      <w:r>
        <w:rPr>
          <w:rFonts w:hint="eastAsia"/>
          <w:sz w:val="24"/>
          <w:szCs w:val="24"/>
        </w:rPr>
        <w:t>7</w:t>
      </w:r>
      <w:r>
        <w:rPr>
          <w:sz w:val="24"/>
          <w:szCs w:val="24"/>
        </w:rPr>
        <w:t xml:space="preserve"> journals in </w:t>
      </w:r>
      <w:r w:rsidR="00A0007D">
        <w:rPr>
          <w:sz w:val="24"/>
          <w:szCs w:val="24"/>
          <w:lang w:eastAsia="ko-KR"/>
        </w:rPr>
        <w:t>‘</w:t>
      </w:r>
      <w:r>
        <w:rPr>
          <w:sz w:val="24"/>
          <w:szCs w:val="24"/>
        </w:rPr>
        <w:t>sociology</w:t>
      </w:r>
      <w:r w:rsidR="00A0007D">
        <w:rPr>
          <w:sz w:val="24"/>
          <w:szCs w:val="24"/>
          <w:lang w:eastAsia="ko-KR"/>
        </w:rPr>
        <w:t>’</w:t>
      </w:r>
      <w:r>
        <w:rPr>
          <w:sz w:val="24"/>
          <w:szCs w:val="24"/>
        </w:rPr>
        <w:t>].</w:t>
      </w:r>
    </w:p>
    <w:p w14:paraId="53E64293" w14:textId="28FACB88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 2021 “Do more stress and lower family economic status increase vulnerability to suicidal ideation? Evidence of a U-shaped relationship in a large cross-sectional sample of South Korean adolescents,” </w:t>
      </w:r>
      <w:proofErr w:type="spellStart"/>
      <w:r w:rsidRPr="00850084">
        <w:rPr>
          <w:sz w:val="24"/>
          <w:szCs w:val="24"/>
        </w:rPr>
        <w:t>P</w:t>
      </w:r>
      <w:r w:rsidRPr="00850084">
        <w:rPr>
          <w:rFonts w:hint="eastAsia"/>
          <w:sz w:val="24"/>
          <w:szCs w:val="24"/>
        </w:rPr>
        <w:t>L</w:t>
      </w:r>
      <w:r w:rsidRPr="00850084">
        <w:rPr>
          <w:sz w:val="24"/>
          <w:szCs w:val="24"/>
        </w:rPr>
        <w:t>oS</w:t>
      </w:r>
      <w:proofErr w:type="spellEnd"/>
      <w:r w:rsidRPr="00850084">
        <w:rPr>
          <w:sz w:val="24"/>
          <w:szCs w:val="24"/>
        </w:rPr>
        <w:t xml:space="preserve"> </w:t>
      </w:r>
      <w:r w:rsidRPr="00850084">
        <w:rPr>
          <w:rFonts w:hint="eastAsia"/>
          <w:sz w:val="24"/>
          <w:szCs w:val="24"/>
        </w:rPr>
        <w:t>O</w:t>
      </w:r>
      <w:r w:rsidRPr="00850084">
        <w:rPr>
          <w:sz w:val="24"/>
          <w:szCs w:val="24"/>
        </w:rPr>
        <w:t>ne</w:t>
      </w:r>
      <w:r>
        <w:rPr>
          <w:sz w:val="24"/>
          <w:szCs w:val="24"/>
        </w:rPr>
        <w:t xml:space="preserve"> 16(4). e0250794 [JCI 0.</w:t>
      </w:r>
      <w:r>
        <w:rPr>
          <w:rFonts w:hint="eastAsia"/>
          <w:sz w:val="24"/>
          <w:szCs w:val="24"/>
        </w:rPr>
        <w:t>88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3</w:t>
      </w:r>
      <w:r w:rsidR="00A0007D" w:rsidRPr="00A0007D">
        <w:rPr>
          <w:rFonts w:hint="eastAsia"/>
          <w:sz w:val="24"/>
          <w:szCs w:val="24"/>
          <w:vertAlign w:val="superscript"/>
          <w:lang w:eastAsia="ko-KR"/>
        </w:rPr>
        <w:t>rd</w:t>
      </w:r>
      <w:r>
        <w:rPr>
          <w:sz w:val="24"/>
          <w:szCs w:val="24"/>
        </w:rPr>
        <w:t xml:space="preserve"> out of </w:t>
      </w:r>
      <w:r>
        <w:rPr>
          <w:rFonts w:hint="eastAsia"/>
          <w:sz w:val="24"/>
          <w:szCs w:val="24"/>
        </w:rPr>
        <w:t>135</w:t>
      </w:r>
      <w:r>
        <w:rPr>
          <w:sz w:val="24"/>
          <w:szCs w:val="24"/>
        </w:rPr>
        <w:t xml:space="preserve"> journals in ‘multidisciplinary sciences’].</w:t>
      </w:r>
    </w:p>
    <w:p w14:paraId="4394F5D7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, and Jeong, C. 2019. “Did the US guarantee the ‘regime’ of North Korea? A study of systematic citation errors in South Korean news media,” </w:t>
      </w:r>
      <w:sdt>
        <w:sdtPr>
          <w:rPr>
            <w:sz w:val="24"/>
            <w:szCs w:val="24"/>
          </w:rPr>
          <w:tag w:val="goog_rdk_0"/>
          <w:id w:val="-217047147"/>
        </w:sdtPr>
        <w:sdtContent>
          <w:proofErr w:type="spellStart"/>
          <w:r w:rsidRPr="00F4188B">
            <w:t>경제와</w:t>
          </w:r>
          <w:proofErr w:type="spellEnd"/>
          <w:r w:rsidRPr="00F4188B">
            <w:t xml:space="preserve"> </w:t>
          </w:r>
          <w:proofErr w:type="spellStart"/>
          <w:r w:rsidRPr="00F4188B">
            <w:t>사회</w:t>
          </w:r>
          <w:proofErr w:type="spellEnd"/>
          <w:r w:rsidRPr="00850084">
            <w:rPr>
              <w:sz w:val="24"/>
              <w:szCs w:val="24"/>
            </w:rPr>
            <w:t xml:space="preserve"> </w:t>
          </w:r>
        </w:sdtContent>
      </w:sdt>
      <w:r w:rsidRPr="00850084">
        <w:rPr>
          <w:sz w:val="24"/>
          <w:szCs w:val="24"/>
        </w:rPr>
        <w:t>Economy and Society</w:t>
      </w:r>
      <w:r>
        <w:rPr>
          <w:sz w:val="24"/>
          <w:szCs w:val="24"/>
        </w:rPr>
        <w:t xml:space="preserve"> 124. 192-220. [Published in Korean, designated as ‘excellent journal’</w:t>
      </w:r>
      <w:r w:rsidRPr="00850084">
        <w:rPr>
          <w:sz w:val="24"/>
          <w:szCs w:val="24"/>
        </w:rPr>
        <w:t xml:space="preserve"> </w:t>
      </w:r>
      <w:r w:rsidRPr="00850084">
        <w:rPr>
          <w:rFonts w:hint="eastAsia"/>
          <w:sz w:val="24"/>
          <w:szCs w:val="24"/>
        </w:rPr>
        <w:t>(</w:t>
      </w:r>
      <w:proofErr w:type="spellStart"/>
      <w:r w:rsidRPr="00A0124E">
        <w:rPr>
          <w:rFonts w:hint="eastAsia"/>
        </w:rPr>
        <w:t>優秀搭載</w:t>
      </w:r>
      <w:proofErr w:type="spellEnd"/>
      <w:r w:rsidRPr="00850084">
        <w:rPr>
          <w:rFonts w:hint="eastAsia"/>
          <w:sz w:val="24"/>
          <w:szCs w:val="24"/>
        </w:rPr>
        <w:t>)</w:t>
      </w:r>
      <w:r w:rsidRPr="00F702DC">
        <w:rPr>
          <w:sz w:val="24"/>
          <w:szCs w:val="24"/>
        </w:rPr>
        <w:t xml:space="preserve"> </w:t>
      </w:r>
      <w:r>
        <w:rPr>
          <w:sz w:val="24"/>
          <w:szCs w:val="24"/>
        </w:rPr>
        <w:t>by Korea Citation Index].</w:t>
      </w:r>
    </w:p>
    <w:p w14:paraId="44A81D49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 2019. “A conceptual appendix to ‘The politics of historical knowledge’,” </w:t>
      </w:r>
      <w:r w:rsidRPr="00850084">
        <w:rPr>
          <w:sz w:val="24"/>
          <w:szCs w:val="24"/>
        </w:rPr>
        <w:t>Journal of Asian History</w:t>
      </w:r>
      <w:r>
        <w:rPr>
          <w:sz w:val="24"/>
          <w:szCs w:val="24"/>
        </w:rPr>
        <w:t xml:space="preserve"> 53(2), 309-324. [JCI </w:t>
      </w:r>
      <w:r>
        <w:rPr>
          <w:rFonts w:hint="eastAsia"/>
          <w:sz w:val="24"/>
          <w:szCs w:val="24"/>
        </w:rPr>
        <w:t>0.83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9</w:t>
      </w:r>
      <w:r w:rsidRPr="00850084">
        <w:rPr>
          <w:sz w:val="24"/>
          <w:szCs w:val="24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00784DBE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 2018. “A critique of criticizing ‘pseudohistory’,” </w:t>
      </w:r>
      <w:sdt>
        <w:sdtPr>
          <w:rPr>
            <w:sz w:val="24"/>
            <w:szCs w:val="24"/>
          </w:rPr>
          <w:tag w:val="goog_rdk_1"/>
          <w:id w:val="-410006337"/>
        </w:sdtPr>
        <w:sdtContent>
          <w:proofErr w:type="spellStart"/>
          <w:r w:rsidRPr="00A0124E">
            <w:t>역사비평</w:t>
          </w:r>
          <w:proofErr w:type="spellEnd"/>
        </w:sdtContent>
      </w:sdt>
      <w:r>
        <w:rPr>
          <w:sz w:val="24"/>
          <w:szCs w:val="24"/>
        </w:rPr>
        <w:t xml:space="preserve"> </w:t>
      </w:r>
      <w:r w:rsidRPr="00850084">
        <w:rPr>
          <w:sz w:val="24"/>
          <w:szCs w:val="24"/>
        </w:rPr>
        <w:t>Critical Review of History</w:t>
      </w:r>
      <w:r>
        <w:rPr>
          <w:sz w:val="24"/>
          <w:szCs w:val="24"/>
        </w:rPr>
        <w:t xml:space="preserve"> 124, 438-469. [Published in Korean].</w:t>
      </w:r>
    </w:p>
    <w:p w14:paraId="224B2BCC" w14:textId="77777777" w:rsidR="00850084" w:rsidRDefault="00850084" w:rsidP="00850084">
      <w:pPr>
        <w:ind w:left="806" w:hanging="806"/>
        <w:rPr>
          <w:sz w:val="24"/>
          <w:szCs w:val="24"/>
        </w:rPr>
      </w:pPr>
      <w:r>
        <w:rPr>
          <w:sz w:val="24"/>
          <w:szCs w:val="24"/>
        </w:rPr>
        <w:t xml:space="preserve">Jeong, T. 2018. “The politics of historical knowledge: The debate on the historical geography of Old </w:t>
      </w:r>
      <w:proofErr w:type="spellStart"/>
      <w:r>
        <w:rPr>
          <w:sz w:val="24"/>
          <w:szCs w:val="24"/>
        </w:rPr>
        <w:t>Chosŏn</w:t>
      </w:r>
      <w:proofErr w:type="spellEnd"/>
      <w:r>
        <w:rPr>
          <w:sz w:val="24"/>
          <w:szCs w:val="24"/>
        </w:rPr>
        <w:t xml:space="preserve"> and Lelang Commandery,” </w:t>
      </w:r>
      <w:r w:rsidRPr="00850084">
        <w:rPr>
          <w:sz w:val="24"/>
          <w:szCs w:val="24"/>
        </w:rPr>
        <w:t>Journal of Asian History</w:t>
      </w:r>
      <w:r>
        <w:rPr>
          <w:sz w:val="24"/>
          <w:szCs w:val="24"/>
        </w:rPr>
        <w:t xml:space="preserve"> 52(1), 43-82. [JCI </w:t>
      </w:r>
      <w:r>
        <w:rPr>
          <w:rFonts w:hint="eastAsia"/>
          <w:sz w:val="24"/>
          <w:szCs w:val="24"/>
        </w:rPr>
        <w:t>0.83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39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74D70FDF" w14:textId="38DBE64F" w:rsidR="00850084" w:rsidRDefault="00850084" w:rsidP="00850084">
      <w:pPr>
        <w:ind w:left="806" w:hanging="806"/>
        <w:rPr>
          <w:bCs/>
          <w:sz w:val="24"/>
          <w:szCs w:val="24"/>
        </w:rPr>
      </w:pPr>
      <w:r>
        <w:rPr>
          <w:sz w:val="24"/>
          <w:szCs w:val="24"/>
        </w:rPr>
        <w:t xml:space="preserve">Jeong, T. 2017. “Korean Living Standards under Japanese Colonial Rule: A Critical Review of the Longitudinal Trajectory of Stature,” </w:t>
      </w:r>
      <w:r w:rsidRPr="00850084">
        <w:rPr>
          <w:sz w:val="24"/>
          <w:szCs w:val="24"/>
        </w:rPr>
        <w:t>Review of Korean Studies</w:t>
      </w:r>
      <w:r>
        <w:rPr>
          <w:sz w:val="24"/>
          <w:szCs w:val="24"/>
        </w:rPr>
        <w:t xml:space="preserve"> 20(2), 145-74. [JCI 0.1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94</w:t>
      </w:r>
      <w:r w:rsidRPr="00A0007D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ut of 10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 xml:space="preserve"> journals in ‘Asian studies’].</w:t>
      </w:r>
    </w:p>
    <w:p w14:paraId="6B9A477A" w14:textId="0E743400" w:rsidR="0006481D" w:rsidRDefault="0006481D" w:rsidP="00A0124E">
      <w:pPr>
        <w:spacing w:before="120"/>
        <w:ind w:left="805" w:hanging="805"/>
        <w:rPr>
          <w:sz w:val="22"/>
          <w:szCs w:val="22"/>
        </w:rPr>
      </w:pPr>
      <w:r>
        <w:rPr>
          <w:sz w:val="22"/>
          <w:szCs w:val="22"/>
        </w:rPr>
        <w:t>*Note: All first-authored research articles published or under review containing quantitative data analysis are open-data unless prohibited by law or contract and in all cases open-code.</w:t>
      </w:r>
    </w:p>
    <w:p w14:paraId="190741BD" w14:textId="3D621362" w:rsidR="00DB5B58" w:rsidRDefault="00DB5B58" w:rsidP="00A0124E">
      <w:pPr>
        <w:spacing w:before="120"/>
        <w:ind w:left="805" w:hanging="805"/>
        <w:rPr>
          <w:sz w:val="22"/>
          <w:szCs w:val="22"/>
        </w:rPr>
      </w:pPr>
      <w:r>
        <w:rPr>
          <w:rFonts w:hint="eastAsia"/>
          <w:sz w:val="22"/>
          <w:szCs w:val="22"/>
        </w:rPr>
        <w:t xml:space="preserve">*JCI </w:t>
      </w:r>
      <w:r>
        <w:rPr>
          <w:sz w:val="22"/>
          <w:szCs w:val="22"/>
        </w:rPr>
        <w:t>metrics</w:t>
      </w:r>
      <w:r>
        <w:rPr>
          <w:rFonts w:hint="eastAsia"/>
          <w:sz w:val="22"/>
          <w:szCs w:val="22"/>
        </w:rPr>
        <w:t xml:space="preserve"> are from JCR 2023.</w:t>
      </w:r>
    </w:p>
    <w:p w14:paraId="0D04863E" w14:textId="77777777" w:rsidR="00A0124E" w:rsidRDefault="00A0124E" w:rsidP="00A0124E">
      <w:pPr>
        <w:spacing w:before="120"/>
        <w:ind w:left="805" w:hanging="805"/>
        <w:rPr>
          <w:sz w:val="22"/>
          <w:szCs w:val="22"/>
        </w:rPr>
      </w:pPr>
    </w:p>
    <w:p w14:paraId="79EA6E2A" w14:textId="26A18A88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cholarships, Awards, and Nominations</w:t>
      </w:r>
    </w:p>
    <w:p w14:paraId="0951B2AE" w14:textId="3CC1A91B" w:rsidR="000A054B" w:rsidRDefault="000A054B" w:rsidP="000A054B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4</w:t>
      </w:r>
    </w:p>
    <w:p w14:paraId="255B3252" w14:textId="3B40D3D3" w:rsidR="000A054B" w:rsidRPr="009B3F44" w:rsidRDefault="000A054B" w:rsidP="000A054B">
      <w:pPr>
        <w:pStyle w:val="ListParagraph"/>
        <w:numPr>
          <w:ilvl w:val="0"/>
          <w:numId w:val="6"/>
        </w:numPr>
        <w:spacing w:line="276" w:lineRule="auto"/>
        <w:ind w:leftChars="0"/>
        <w:rPr>
          <w:sz w:val="24"/>
          <w:szCs w:val="24"/>
        </w:rPr>
      </w:pPr>
      <w:r w:rsidRPr="009B3F44">
        <w:rPr>
          <w:sz w:val="24"/>
          <w:szCs w:val="24"/>
        </w:rPr>
        <w:lastRenderedPageBreak/>
        <w:t>Social Sciences and Humanities Research Council of Canada (SSHRC) postdoctoral fellow</w:t>
      </w:r>
      <w:r w:rsidR="00393B84">
        <w:rPr>
          <w:rFonts w:hint="eastAsia"/>
          <w:sz w:val="24"/>
          <w:szCs w:val="24"/>
          <w:lang w:eastAsia="ko-KR"/>
        </w:rPr>
        <w:t xml:space="preserve"> </w:t>
      </w:r>
      <w:r w:rsidR="00827370">
        <w:rPr>
          <w:rFonts w:hint="eastAsia"/>
          <w:sz w:val="24"/>
          <w:szCs w:val="24"/>
          <w:lang w:eastAsia="ko-KR"/>
        </w:rPr>
        <w:t>(</w:t>
      </w:r>
      <w:r w:rsidR="009B3F44" w:rsidRPr="009B3F44">
        <w:rPr>
          <w:sz w:val="24"/>
          <w:szCs w:val="24"/>
        </w:rPr>
        <w:t>C$</w:t>
      </w:r>
      <w:r w:rsidR="00E95442">
        <w:rPr>
          <w:rFonts w:hint="eastAsia"/>
          <w:sz w:val="24"/>
          <w:szCs w:val="24"/>
          <w:lang w:eastAsia="ko-KR"/>
        </w:rPr>
        <w:t>14</w:t>
      </w:r>
      <w:r w:rsidR="00F871E2">
        <w:rPr>
          <w:rFonts w:hint="eastAsia"/>
          <w:sz w:val="24"/>
          <w:szCs w:val="24"/>
          <w:lang w:eastAsia="ko-KR"/>
        </w:rPr>
        <w:t>0</w:t>
      </w:r>
      <w:r w:rsidR="00E95442">
        <w:rPr>
          <w:rFonts w:hint="eastAsia"/>
          <w:sz w:val="24"/>
          <w:szCs w:val="24"/>
          <w:lang w:eastAsia="ko-KR"/>
        </w:rPr>
        <w:t>,000</w:t>
      </w:r>
      <w:r w:rsidR="00827370">
        <w:rPr>
          <w:rFonts w:hint="eastAsia"/>
          <w:sz w:val="24"/>
          <w:szCs w:val="24"/>
          <w:lang w:eastAsia="ko-KR"/>
        </w:rPr>
        <w:t xml:space="preserve"> </w:t>
      </w:r>
      <w:r w:rsidR="00AB024E">
        <w:rPr>
          <w:rFonts w:hint="eastAsia"/>
          <w:sz w:val="24"/>
          <w:szCs w:val="24"/>
          <w:lang w:eastAsia="ko-KR"/>
        </w:rPr>
        <w:t>dispersed over two years)</w:t>
      </w:r>
    </w:p>
    <w:p w14:paraId="319127B0" w14:textId="2E3AEB22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3</w:t>
      </w:r>
    </w:p>
    <w:p w14:paraId="4524570B" w14:textId="1301083D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Winner of Graduate Research Awards for Disarmament, Arms Control, and Non-Proliferation, jointly offered by Global Affairs Canada (GAC)</w:t>
      </w:r>
      <w:r w:rsidR="004E01E5">
        <w:rPr>
          <w:rFonts w:eastAsia="Times New Roman"/>
          <w:color w:val="000000"/>
          <w:sz w:val="24"/>
          <w:szCs w:val="24"/>
        </w:rPr>
        <w:t xml:space="preserve"> [formerly Department of Foreign Affairs, Trade, and Development</w:t>
      </w:r>
      <w:r w:rsidR="00491E89">
        <w:rPr>
          <w:rFonts w:eastAsia="Times New Roman"/>
          <w:color w:val="000000"/>
          <w:sz w:val="24"/>
          <w:szCs w:val="24"/>
        </w:rPr>
        <w:t>]</w:t>
      </w:r>
      <w:r>
        <w:rPr>
          <w:rFonts w:eastAsia="Times New Roman"/>
          <w:color w:val="000000"/>
          <w:sz w:val="24"/>
          <w:szCs w:val="24"/>
        </w:rPr>
        <w:t xml:space="preserve"> and Simons Foundation Canada</w:t>
      </w:r>
      <w:r w:rsidR="00E24CFF">
        <w:rPr>
          <w:rFonts w:eastAsia="Times New Roman"/>
          <w:color w:val="000000"/>
          <w:sz w:val="24"/>
          <w:szCs w:val="24"/>
        </w:rPr>
        <w:t>.</w:t>
      </w:r>
      <w:r w:rsidR="00827370">
        <w:rPr>
          <w:rFonts w:hint="eastAsia"/>
          <w:color w:val="000000"/>
          <w:sz w:val="24"/>
          <w:szCs w:val="24"/>
          <w:lang w:eastAsia="ko-KR"/>
        </w:rPr>
        <w:t xml:space="preserve"> (</w:t>
      </w:r>
      <w:r w:rsidR="00721783">
        <w:rPr>
          <w:rFonts w:eastAsia="Times New Roman"/>
          <w:color w:val="000000"/>
          <w:sz w:val="24"/>
          <w:szCs w:val="24"/>
        </w:rPr>
        <w:t>C$5000</w:t>
      </w:r>
      <w:r w:rsidR="00827370">
        <w:rPr>
          <w:rFonts w:hint="eastAsia"/>
          <w:color w:val="000000"/>
          <w:sz w:val="24"/>
          <w:szCs w:val="24"/>
          <w:lang w:eastAsia="ko-KR"/>
        </w:rPr>
        <w:t>)</w:t>
      </w:r>
    </w:p>
    <w:p w14:paraId="1E2C2361" w14:textId="227ACF98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8"/>
          <w:szCs w:val="28"/>
        </w:rPr>
      </w:pPr>
      <w:r>
        <w:rPr>
          <w:rFonts w:eastAsia="Times New Roman"/>
          <w:color w:val="000000"/>
          <w:sz w:val="24"/>
          <w:szCs w:val="24"/>
        </w:rPr>
        <w:t>In the award ceremony, I gave a 30-minute presentation to high-profile Canadian diplomats at the GAC headquarters in Ottawa about current Canadian policy on global arms control and disarmament.</w:t>
      </w:r>
    </w:p>
    <w:p w14:paraId="234E3941" w14:textId="2A028C09" w:rsidR="0009511F" w:rsidRPr="0009511F" w:rsidRDefault="0009511F" w:rsidP="0009511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cGill University nominee</w:t>
      </w:r>
      <w:r w:rsidR="00003185">
        <w:rPr>
          <w:rFonts w:eastAsia="Times New Roman"/>
          <w:color w:val="000000"/>
          <w:sz w:val="24"/>
          <w:szCs w:val="24"/>
        </w:rPr>
        <w:t xml:space="preserve"> (one person)</w:t>
      </w:r>
      <w:r>
        <w:rPr>
          <w:rFonts w:eastAsia="Times New Roman"/>
          <w:color w:val="000000"/>
          <w:sz w:val="24"/>
          <w:szCs w:val="24"/>
        </w:rPr>
        <w:t xml:space="preserve"> for the 2023 Social Sciences and Humanities </w:t>
      </w:r>
      <w:r w:rsidR="004D6FBC">
        <w:rPr>
          <w:rFonts w:eastAsia="Times New Roman"/>
          <w:color w:val="000000"/>
          <w:sz w:val="24"/>
          <w:szCs w:val="24"/>
        </w:rPr>
        <w:t xml:space="preserve">Research </w:t>
      </w:r>
      <w:r>
        <w:rPr>
          <w:rFonts w:eastAsia="Times New Roman"/>
          <w:color w:val="000000"/>
          <w:sz w:val="24"/>
          <w:szCs w:val="24"/>
        </w:rPr>
        <w:t>Council of Canada (SSHRC) Talent Award</w:t>
      </w:r>
      <w:r w:rsidR="00C134D7">
        <w:rPr>
          <w:rFonts w:eastAsia="Times New Roman"/>
          <w:color w:val="000000"/>
          <w:sz w:val="24"/>
          <w:szCs w:val="24"/>
        </w:rPr>
        <w:t>, a C$50,000</w:t>
      </w:r>
      <w:r w:rsidR="000F03B0">
        <w:rPr>
          <w:rFonts w:eastAsia="Times New Roman"/>
          <w:color w:val="000000"/>
          <w:sz w:val="24"/>
          <w:szCs w:val="24"/>
        </w:rPr>
        <w:t xml:space="preserve"> </w:t>
      </w:r>
      <w:r w:rsidR="00C134D7">
        <w:rPr>
          <w:rFonts w:eastAsia="Times New Roman"/>
          <w:color w:val="000000"/>
          <w:sz w:val="24"/>
          <w:szCs w:val="24"/>
        </w:rPr>
        <w:t>award</w:t>
      </w:r>
      <w:r w:rsidR="00135EAD">
        <w:rPr>
          <w:rFonts w:eastAsia="Times New Roman"/>
          <w:color w:val="000000"/>
          <w:sz w:val="24"/>
          <w:szCs w:val="24"/>
        </w:rPr>
        <w:t xml:space="preserve"> annually</w:t>
      </w:r>
      <w:r w:rsidR="00C134D7">
        <w:rPr>
          <w:rFonts w:eastAsia="Times New Roman"/>
          <w:color w:val="000000"/>
          <w:sz w:val="24"/>
          <w:szCs w:val="24"/>
        </w:rPr>
        <w:t xml:space="preserve"> given to one doctoral or postdoctoral researcher </w:t>
      </w:r>
      <w:r w:rsidR="002F3275">
        <w:rPr>
          <w:rFonts w:eastAsia="Times New Roman"/>
          <w:color w:val="000000"/>
          <w:sz w:val="24"/>
          <w:szCs w:val="24"/>
        </w:rPr>
        <w:t>in a</w:t>
      </w:r>
      <w:r w:rsidR="007375BB">
        <w:rPr>
          <w:rFonts w:eastAsia="Times New Roman"/>
          <w:color w:val="000000"/>
          <w:sz w:val="24"/>
          <w:szCs w:val="24"/>
        </w:rPr>
        <w:t>ll</w:t>
      </w:r>
      <w:r w:rsidR="00C134D7">
        <w:rPr>
          <w:rFonts w:eastAsia="Times New Roman"/>
          <w:color w:val="000000"/>
          <w:sz w:val="24"/>
          <w:szCs w:val="24"/>
        </w:rPr>
        <w:t xml:space="preserve"> humanities and social science</w:t>
      </w:r>
      <w:r w:rsidR="00671A5D">
        <w:rPr>
          <w:rFonts w:eastAsia="Times New Roman"/>
          <w:color w:val="000000"/>
          <w:sz w:val="24"/>
          <w:szCs w:val="24"/>
        </w:rPr>
        <w:t xml:space="preserve"> departments in Canada.</w:t>
      </w:r>
    </w:p>
    <w:p w14:paraId="654AC46E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2</w:t>
      </w:r>
    </w:p>
    <w:p w14:paraId="005EA8E6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student anti-black racism research award, McGill University</w:t>
      </w:r>
    </w:p>
    <w:p w14:paraId="00E3C076" w14:textId="0514486E" w:rsidR="006A390B" w:rsidRPr="00721783" w:rsidRDefault="002B42D5" w:rsidP="0072178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 received this award in recognition of my theoretical contributions to the benefits of minority inclusion (article forthcoming in </w:t>
      </w:r>
      <w:r>
        <w:rPr>
          <w:rFonts w:eastAsia="Times New Roman"/>
          <w:i/>
          <w:color w:val="000000"/>
          <w:sz w:val="24"/>
          <w:szCs w:val="24"/>
        </w:rPr>
        <w:t>Hypatia</w:t>
      </w:r>
      <w:r>
        <w:rPr>
          <w:rFonts w:eastAsia="Times New Roman"/>
          <w:color w:val="000000"/>
          <w:sz w:val="24"/>
          <w:szCs w:val="24"/>
        </w:rPr>
        <w:t>) and my plans to apply my theory to the problem of the underrepresentation of people of African heritage in academia</w:t>
      </w:r>
      <w:r w:rsidR="00721783">
        <w:rPr>
          <w:rFonts w:eastAsia="Times New Roman"/>
          <w:color w:val="000000"/>
          <w:sz w:val="24"/>
          <w:szCs w:val="24"/>
        </w:rPr>
        <w:t xml:space="preserve"> (C$2000).</w:t>
      </w:r>
    </w:p>
    <w:p w14:paraId="0FF9535E" w14:textId="46C26595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verett C. Hughes Research Graduate Award, McGill University department of sociology. “Annually given to the student with the best research record in the department</w:t>
      </w:r>
      <w:r w:rsidR="00E24CFF">
        <w:rPr>
          <w:rFonts w:eastAsia="Times New Roman"/>
          <w:color w:val="000000"/>
          <w:sz w:val="24"/>
          <w:szCs w:val="24"/>
        </w:rPr>
        <w:t>.”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="00721783">
        <w:rPr>
          <w:rFonts w:eastAsia="Times New Roman"/>
          <w:color w:val="000000"/>
          <w:sz w:val="24"/>
          <w:szCs w:val="24"/>
        </w:rPr>
        <w:t xml:space="preserve"> (C$100)</w:t>
      </w:r>
    </w:p>
    <w:p w14:paraId="6B00006F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1</w:t>
      </w:r>
    </w:p>
    <w:p w14:paraId="58D7E181" w14:textId="1AF2EBD1" w:rsidR="006A390B" w:rsidRPr="00AF3F9A" w:rsidRDefault="002B42D5" w:rsidP="00AF3F9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AF3F9A">
        <w:rPr>
          <w:rFonts w:eastAsia="Times New Roman"/>
          <w:color w:val="000000"/>
          <w:sz w:val="24"/>
          <w:szCs w:val="24"/>
        </w:rPr>
        <w:t>Graduate Excellence Award, McGill University</w:t>
      </w:r>
      <w:r w:rsidRPr="00AF3F9A">
        <w:rPr>
          <w:sz w:val="24"/>
          <w:szCs w:val="24"/>
        </w:rPr>
        <w:t xml:space="preserve"> </w:t>
      </w:r>
      <w:r w:rsidR="00AF3F9A">
        <w:rPr>
          <w:sz w:val="24"/>
          <w:szCs w:val="24"/>
        </w:rPr>
        <w:t>(</w:t>
      </w:r>
      <w:r w:rsidRPr="00AF3F9A">
        <w:rPr>
          <w:sz w:val="24"/>
          <w:szCs w:val="24"/>
        </w:rPr>
        <w:t>C$1,000</w:t>
      </w:r>
      <w:r w:rsidR="00AF3F9A">
        <w:rPr>
          <w:sz w:val="24"/>
          <w:szCs w:val="24"/>
        </w:rPr>
        <w:t>)</w:t>
      </w:r>
    </w:p>
    <w:p w14:paraId="6CF2E974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0</w:t>
      </w:r>
    </w:p>
    <w:p w14:paraId="3DF2EDF1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Award Program, McGill Institute of Health and Social Policy</w:t>
      </w:r>
    </w:p>
    <w:p w14:paraId="117B1009" w14:textId="74EF1E9B" w:rsidR="006A390B" w:rsidRDefault="002B42D5" w:rsidP="00E24CF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b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is </w:t>
      </w:r>
      <w:r w:rsidR="00231760">
        <w:rPr>
          <w:rFonts w:eastAsia="Times New Roman"/>
          <w:color w:val="000000"/>
          <w:sz w:val="24"/>
          <w:szCs w:val="24"/>
        </w:rPr>
        <w:t>was</w:t>
      </w:r>
      <w:r>
        <w:rPr>
          <w:rFonts w:eastAsia="Times New Roman"/>
          <w:color w:val="000000"/>
          <w:sz w:val="24"/>
          <w:szCs w:val="24"/>
        </w:rPr>
        <w:t xml:space="preserve"> a two-semester training program offering hands-on-experience </w:t>
      </w:r>
      <w:r w:rsidR="002640C5">
        <w:rPr>
          <w:rFonts w:eastAsia="Times New Roman"/>
          <w:color w:val="000000"/>
          <w:sz w:val="24"/>
          <w:szCs w:val="24"/>
        </w:rPr>
        <w:t>for</w:t>
      </w:r>
      <w:r>
        <w:rPr>
          <w:rFonts w:eastAsia="Times New Roman"/>
          <w:color w:val="000000"/>
          <w:sz w:val="24"/>
          <w:szCs w:val="24"/>
        </w:rPr>
        <w:t xml:space="preserve"> communicating the results of graduate students’ health research to policymakers</w:t>
      </w:r>
      <w:r w:rsidR="00E24CFF">
        <w:rPr>
          <w:rFonts w:eastAsia="Times New Roman"/>
          <w:color w:val="000000"/>
          <w:sz w:val="24"/>
          <w:szCs w:val="24"/>
        </w:rPr>
        <w:t>. (</w:t>
      </w:r>
      <w:r>
        <w:rPr>
          <w:sz w:val="24"/>
          <w:szCs w:val="24"/>
        </w:rPr>
        <w:t>C$4,000</w:t>
      </w:r>
      <w:r w:rsidR="00E24CFF">
        <w:rPr>
          <w:sz w:val="24"/>
          <w:szCs w:val="24"/>
        </w:rPr>
        <w:t>)</w:t>
      </w:r>
    </w:p>
    <w:p w14:paraId="3922EB95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Joseph-Armand-Bombardier Canada Graduate Scholarship</w:t>
      </w:r>
    </w:p>
    <w:p w14:paraId="0BB48375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5,000 (disbursed over three years)</w:t>
      </w:r>
    </w:p>
    <w:p w14:paraId="2723C831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9</w:t>
      </w:r>
    </w:p>
    <w:p w14:paraId="22C3CB7B" w14:textId="77777777" w:rsidR="006A390B" w:rsidRPr="00F704DA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  <w:lang w:val="fr-CA"/>
        </w:rPr>
      </w:pPr>
      <w:r w:rsidRPr="00F704DA">
        <w:rPr>
          <w:rFonts w:eastAsia="Times New Roman"/>
          <w:color w:val="000000"/>
          <w:sz w:val="24"/>
          <w:szCs w:val="24"/>
          <w:lang w:val="fr-CA"/>
        </w:rPr>
        <w:t xml:space="preserve">Fonds de Recherche du Québec (FRQ) doctoral </w:t>
      </w:r>
      <w:proofErr w:type="spellStart"/>
      <w:r w:rsidRPr="00F704DA">
        <w:rPr>
          <w:rFonts w:eastAsia="Times New Roman"/>
          <w:color w:val="000000"/>
          <w:sz w:val="24"/>
          <w:szCs w:val="24"/>
          <w:lang w:val="fr-CA"/>
        </w:rPr>
        <w:t>scholarship</w:t>
      </w:r>
      <w:proofErr w:type="spellEnd"/>
    </w:p>
    <w:p w14:paraId="4C61F2B1" w14:textId="77777777" w:rsidR="006A390B" w:rsidRDefault="002B42D5">
      <w:pPr>
        <w:spacing w:line="276" w:lineRule="auto"/>
        <w:ind w:left="720" w:firstLine="80"/>
        <w:rPr>
          <w:sz w:val="24"/>
          <w:szCs w:val="24"/>
        </w:rPr>
      </w:pPr>
      <w:r>
        <w:rPr>
          <w:sz w:val="24"/>
          <w:szCs w:val="24"/>
        </w:rPr>
        <w:t>C$21,000 per annum (discontinued after one year due to receipt of Canada Graduate Scholarship).</w:t>
      </w:r>
    </w:p>
    <w:p w14:paraId="28DD657B" w14:textId="58FA1D61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1500</w:t>
      </w:r>
      <w:r w:rsidR="00E24CFF" w:rsidRPr="007F14A7">
        <w:rPr>
          <w:sz w:val="24"/>
          <w:szCs w:val="24"/>
        </w:rPr>
        <w:t>)</w:t>
      </w:r>
    </w:p>
    <w:p w14:paraId="508AF8D9" w14:textId="77777777" w:rsidR="006A390B" w:rsidRDefault="002B42D5">
      <w:pPr>
        <w:spacing w:line="276" w:lineRule="auto"/>
        <w:rPr>
          <w:b/>
          <w:sz w:val="24"/>
          <w:szCs w:val="24"/>
          <w:u w:val="single"/>
        </w:rPr>
      </w:pPr>
      <w:r>
        <w:rPr>
          <w:sz w:val="24"/>
          <w:szCs w:val="24"/>
          <w:u w:val="single"/>
        </w:rPr>
        <w:t>2018</w:t>
      </w:r>
    </w:p>
    <w:p w14:paraId="15AAAC12" w14:textId="4F473F7E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E24CFF">
        <w:rPr>
          <w:rFonts w:eastAsia="Times New Roman"/>
          <w:color w:val="000000"/>
          <w:sz w:val="24"/>
          <w:szCs w:val="24"/>
        </w:rPr>
        <w:t>McCall MacBain Scholarship</w:t>
      </w:r>
      <w:r w:rsidRPr="00E24CFF">
        <w:rPr>
          <w:sz w:val="24"/>
          <w:szCs w:val="24"/>
        </w:rPr>
        <w:tab/>
      </w:r>
      <w:r w:rsidR="00E24CFF">
        <w:rPr>
          <w:sz w:val="24"/>
          <w:szCs w:val="24"/>
        </w:rPr>
        <w:t>(</w:t>
      </w:r>
      <w:r w:rsidRPr="00E24CFF">
        <w:rPr>
          <w:sz w:val="24"/>
          <w:szCs w:val="24"/>
        </w:rPr>
        <w:t>C$6500</w:t>
      </w:r>
      <w:r w:rsidR="00E24CFF">
        <w:rPr>
          <w:sz w:val="24"/>
          <w:szCs w:val="24"/>
        </w:rPr>
        <w:t>)</w:t>
      </w:r>
    </w:p>
    <w:p w14:paraId="14475CC7" w14:textId="69356DBD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441</w:t>
      </w:r>
      <w:r w:rsidR="00E24CFF" w:rsidRPr="007F14A7">
        <w:rPr>
          <w:sz w:val="24"/>
          <w:szCs w:val="24"/>
        </w:rPr>
        <w:t>)</w:t>
      </w:r>
    </w:p>
    <w:p w14:paraId="0B0584F2" w14:textId="1FF472A4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Sociology Graduat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325</w:t>
      </w:r>
      <w:r w:rsidR="00E24CFF" w:rsidRPr="007F14A7">
        <w:rPr>
          <w:sz w:val="24"/>
          <w:szCs w:val="24"/>
        </w:rPr>
        <w:t>)</w:t>
      </w:r>
    </w:p>
    <w:p w14:paraId="6DC9EB16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0-2013</w:t>
      </w:r>
    </w:p>
    <w:p w14:paraId="764CAD8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erit-based entrance scholarship, University of Hong Kong</w:t>
      </w:r>
    </w:p>
    <w:p w14:paraId="76A98AF9" w14:textId="77777777" w:rsidR="006A390B" w:rsidRDefault="00001793" w:rsidP="00E8562D">
      <w:pPr>
        <w:spacing w:after="240" w:line="276" w:lineRule="auto"/>
        <w:ind w:left="720"/>
        <w:rPr>
          <w:sz w:val="28"/>
          <w:szCs w:val="28"/>
        </w:rPr>
      </w:pPr>
      <w:r>
        <w:rPr>
          <w:sz w:val="24"/>
          <w:szCs w:val="24"/>
        </w:rPr>
        <w:lastRenderedPageBreak/>
        <w:t>HK$20,000 per annum</w:t>
      </w:r>
      <w:r w:rsidR="00681BC8">
        <w:rPr>
          <w:sz w:val="24"/>
          <w:szCs w:val="24"/>
        </w:rPr>
        <w:t xml:space="preserve"> for three years (received for two years due to one year of </w:t>
      </w:r>
      <w:r w:rsidR="006A4958">
        <w:rPr>
          <w:sz w:val="24"/>
          <w:szCs w:val="24"/>
        </w:rPr>
        <w:t>visiting study at the University of Zurich</w:t>
      </w:r>
      <w:r w:rsidR="00681BC8">
        <w:rPr>
          <w:sz w:val="24"/>
          <w:szCs w:val="24"/>
        </w:rPr>
        <w:t>).</w:t>
      </w:r>
    </w:p>
    <w:p w14:paraId="6145738F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tbl>
      <w:tblPr>
        <w:tblStyle w:val="a1"/>
        <w:tblW w:w="9498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238"/>
      </w:tblGrid>
      <w:tr w:rsidR="006A390B" w14:paraId="7DCB56A0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7F7F7F"/>
              <w:left w:val="nil"/>
            </w:tcBorders>
          </w:tcPr>
          <w:p w14:paraId="406F0D9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018 - </w:t>
            </w:r>
          </w:p>
          <w:p w14:paraId="7F692F1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3</w:t>
            </w:r>
          </w:p>
        </w:tc>
        <w:tc>
          <w:tcPr>
            <w:tcW w:w="8238" w:type="dxa"/>
            <w:tcBorders>
              <w:top w:val="single" w:sz="4" w:space="0" w:color="7F7F7F"/>
              <w:right w:val="nil"/>
            </w:tcBorders>
          </w:tcPr>
          <w:p w14:paraId="0141AD3B" w14:textId="77777777" w:rsidR="006A390B" w:rsidRPr="00127EDC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127EDC">
              <w:rPr>
                <w:bCs/>
                <w:sz w:val="24"/>
                <w:szCs w:val="24"/>
              </w:rPr>
              <w:t>McGill University, Ph.D. Sociology</w:t>
            </w:r>
          </w:p>
          <w:p w14:paraId="4F9F5260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>
              <w:rPr>
                <w:b w:val="0"/>
                <w:sz w:val="24"/>
                <w:szCs w:val="24"/>
              </w:rPr>
              <w:t>GPA: 3.95 out of 4.0</w:t>
            </w:r>
          </w:p>
          <w:p w14:paraId="2E281195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Doctoral advisor: Prof. Eran Shor</w:t>
            </w:r>
          </w:p>
          <w:p w14:paraId="523744DD" w14:textId="77777777" w:rsidR="006A390B" w:rsidRDefault="002B42D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Area Exams: </w:t>
            </w:r>
          </w:p>
          <w:p w14:paraId="2D59B3EB" w14:textId="74184AFD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Sociology of Knowledge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>social epistemology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Peter McMahan).</w:t>
            </w:r>
          </w:p>
          <w:p w14:paraId="65580BD8" w14:textId="6A5C419B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Political Sociology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theor</w:t>
            </w:r>
            <w:r w:rsidR="008F7AE6">
              <w:rPr>
                <w:rFonts w:eastAsia="Times New Roman"/>
                <w:b w:val="0"/>
                <w:color w:val="000000"/>
                <w:sz w:val="24"/>
                <w:szCs w:val="24"/>
              </w:rPr>
              <w:t>ies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of power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Barry </w:t>
            </w:r>
            <w:proofErr w:type="spellStart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Eidlin</w:t>
            </w:r>
            <w:proofErr w:type="spellEnd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). The exam committee wrote in the decision letter that it tried to award a formal “distinction” but could not since the system only allows pass/fail. It suggested that I write this in my CV.</w:t>
            </w:r>
          </w:p>
        </w:tc>
      </w:tr>
      <w:tr w:rsidR="006A390B" w14:paraId="5B0DE44F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CC72D4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6</w:t>
            </w:r>
          </w:p>
        </w:tc>
        <w:tc>
          <w:tcPr>
            <w:tcW w:w="8238" w:type="dxa"/>
            <w:tcBorders>
              <w:right w:val="nil"/>
            </w:tcBorders>
          </w:tcPr>
          <w:p w14:paraId="00223334" w14:textId="77777777" w:rsidR="006A390B" w:rsidRPr="00127EDC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cGill University, MA History</w:t>
            </w:r>
          </w:p>
          <w:p w14:paraId="3B12FCFA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Historiography and Nationalism</w:t>
            </w:r>
          </w:p>
          <w:p w14:paraId="627FC74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3.83 out of 4.0</w:t>
            </w:r>
          </w:p>
        </w:tc>
      </w:tr>
      <w:tr w:rsidR="006A390B" w14:paraId="64AEDC9F" w14:textId="77777777" w:rsidTr="007A0C1A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3EFC96E5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5</w:t>
            </w:r>
          </w:p>
        </w:tc>
        <w:tc>
          <w:tcPr>
            <w:tcW w:w="8238" w:type="dxa"/>
            <w:tcBorders>
              <w:right w:val="nil"/>
            </w:tcBorders>
          </w:tcPr>
          <w:p w14:paraId="7B35B41E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London School of Economics and Political Science,</w:t>
            </w:r>
          </w:p>
          <w:p w14:paraId="564BD670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Sc Political Economy of Late Development</w:t>
            </w:r>
          </w:p>
          <w:p w14:paraId="366E642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Distinction</w:t>
            </w:r>
          </w:p>
          <w:p w14:paraId="4403E682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International Political Economy, Colonialism and Development</w:t>
            </w:r>
          </w:p>
        </w:tc>
      </w:tr>
      <w:tr w:rsidR="006A390B" w14:paraId="56382DCA" w14:textId="77777777" w:rsidTr="004B18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3529FF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0 -</w:t>
            </w:r>
          </w:p>
          <w:p w14:paraId="33CFCFA0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3</w:t>
            </w:r>
          </w:p>
        </w:tc>
        <w:tc>
          <w:tcPr>
            <w:tcW w:w="8238" w:type="dxa"/>
            <w:tcBorders>
              <w:right w:val="nil"/>
            </w:tcBorders>
          </w:tcPr>
          <w:p w14:paraId="465D017F" w14:textId="41C20B61" w:rsidR="006A390B" w:rsidRPr="00127EDC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University of Hong Kong, Bachelor of Economics and Finance</w:t>
            </w:r>
          </w:p>
          <w:p w14:paraId="790F2CD7" w14:textId="73BEEAC4" w:rsidR="006A390B" w:rsidRDefault="006251CA" w:rsidP="004B1882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</w:t>
            </w:r>
            <w:r w:rsidR="00562DB1">
              <w:rPr>
                <w:sz w:val="24"/>
                <w:szCs w:val="24"/>
              </w:rPr>
              <w:t xml:space="preserve">Upper-second class </w:t>
            </w:r>
            <w:proofErr w:type="spellStart"/>
            <w:r w:rsidR="00562DB1">
              <w:rPr>
                <w:sz w:val="24"/>
                <w:szCs w:val="24"/>
              </w:rPr>
              <w:t>honours</w:t>
            </w:r>
            <w:proofErr w:type="spellEnd"/>
          </w:p>
        </w:tc>
      </w:tr>
      <w:tr w:rsidR="006A390B" w14:paraId="1E96F56A" w14:textId="77777777" w:rsidTr="007A0C1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4441779F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(Below </w:t>
            </w:r>
            <w:proofErr w:type="gramStart"/>
            <w:r>
              <w:rPr>
                <w:b w:val="0"/>
                <w:sz w:val="24"/>
                <w:szCs w:val="24"/>
              </w:rPr>
              <w:t>are</w:t>
            </w:r>
            <w:proofErr w:type="gramEnd"/>
            <w:r>
              <w:rPr>
                <w:b w:val="0"/>
                <w:color w:val="FF000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study abroad programs)</w:t>
            </w:r>
          </w:p>
        </w:tc>
      </w:tr>
      <w:tr w:rsidR="006A390B" w14:paraId="10DFF486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051B781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-</w:t>
            </w:r>
          </w:p>
          <w:p w14:paraId="79F99B17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2</w:t>
            </w:r>
          </w:p>
        </w:tc>
        <w:tc>
          <w:tcPr>
            <w:tcW w:w="8238" w:type="dxa"/>
            <w:tcBorders>
              <w:right w:val="nil"/>
            </w:tcBorders>
          </w:tcPr>
          <w:p w14:paraId="77BFA947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versität Zürich, one-year visiting study (In German)</w:t>
            </w:r>
          </w:p>
          <w:p w14:paraId="0ECE069A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4.9 out of 6.0</w:t>
            </w:r>
          </w:p>
        </w:tc>
      </w:tr>
      <w:tr w:rsidR="006A390B" w:rsidRPr="005D619A" w14:paraId="52B9A45A" w14:textId="77777777" w:rsidTr="007A0C1A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AB48374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</w:t>
            </w:r>
          </w:p>
        </w:tc>
        <w:tc>
          <w:tcPr>
            <w:tcW w:w="8238" w:type="dxa"/>
            <w:tcBorders>
              <w:right w:val="nil"/>
            </w:tcBorders>
          </w:tcPr>
          <w:p w14:paraId="7A2403FB" w14:textId="77777777" w:rsidR="006A390B" w:rsidRPr="00F704DA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CA"/>
              </w:rPr>
            </w:pPr>
            <w:r w:rsidRPr="00F704DA">
              <w:rPr>
                <w:sz w:val="24"/>
                <w:szCs w:val="24"/>
                <w:lang w:val="fr-CA"/>
              </w:rPr>
              <w:t>École normale Supérieure à Paris, Un été à l'ENS (In French)</w:t>
            </w:r>
          </w:p>
        </w:tc>
      </w:tr>
      <w:tr w:rsidR="006A390B" w14:paraId="39D3A0E0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36E2E763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(Below are uncompleted degree programs)</w:t>
            </w:r>
          </w:p>
        </w:tc>
      </w:tr>
      <w:tr w:rsidR="006A390B" w14:paraId="132F920D" w14:textId="77777777" w:rsidTr="007A0C1A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7F7F7F"/>
            </w:tcBorders>
          </w:tcPr>
          <w:p w14:paraId="06CF780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0-2021</w:t>
            </w:r>
          </w:p>
        </w:tc>
        <w:tc>
          <w:tcPr>
            <w:tcW w:w="8238" w:type="dxa"/>
            <w:tcBorders>
              <w:bottom w:val="single" w:sz="4" w:space="0" w:color="7F7F7F"/>
              <w:right w:val="nil"/>
            </w:tcBorders>
          </w:tcPr>
          <w:p w14:paraId="603CAFC2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Epistemology Ethics and Mind (Online), University of Edinburgh</w:t>
            </w:r>
          </w:p>
        </w:tc>
      </w:tr>
    </w:tbl>
    <w:p w14:paraId="2302B7C5" w14:textId="77777777" w:rsidR="006D4C39" w:rsidRDefault="006D4C39">
      <w:pPr>
        <w:spacing w:line="276" w:lineRule="auto"/>
        <w:rPr>
          <w:sz w:val="28"/>
          <w:szCs w:val="28"/>
        </w:rPr>
      </w:pPr>
    </w:p>
    <w:p w14:paraId="3A50B923" w14:textId="50E9733F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Language Skills</w:t>
      </w:r>
    </w:p>
    <w:tbl>
      <w:tblPr>
        <w:tblStyle w:val="a2"/>
        <w:tblW w:w="9257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2248"/>
        <w:gridCol w:w="4579"/>
      </w:tblGrid>
      <w:tr w:rsidR="006A390B" w14:paraId="0640EDC6" w14:textId="77777777" w:rsidTr="00CF59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bottom w:val="none" w:sz="0" w:space="0" w:color="auto"/>
            </w:tcBorders>
          </w:tcPr>
          <w:p w14:paraId="45DB52E0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anguage</w:t>
            </w:r>
          </w:p>
        </w:tc>
        <w:tc>
          <w:tcPr>
            <w:tcW w:w="2248" w:type="dxa"/>
            <w:tcBorders>
              <w:bottom w:val="none" w:sz="0" w:space="0" w:color="auto"/>
            </w:tcBorders>
          </w:tcPr>
          <w:p w14:paraId="0A072914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cy</w:t>
            </w:r>
          </w:p>
        </w:tc>
        <w:tc>
          <w:tcPr>
            <w:tcW w:w="4579" w:type="dxa"/>
            <w:tcBorders>
              <w:bottom w:val="none" w:sz="0" w:space="0" w:color="auto"/>
            </w:tcBorders>
          </w:tcPr>
          <w:p w14:paraId="4FBFA59A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cation</w:t>
            </w:r>
          </w:p>
        </w:tc>
      </w:tr>
      <w:tr w:rsidR="006A390B" w14:paraId="66A05730" w14:textId="77777777" w:rsidTr="00CF59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none" w:sz="0" w:space="0" w:color="auto"/>
              <w:bottom w:val="none" w:sz="0" w:space="0" w:color="auto"/>
            </w:tcBorders>
          </w:tcPr>
          <w:p w14:paraId="03EE7CD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English</w:t>
            </w:r>
          </w:p>
          <w:p w14:paraId="6F3797D2" w14:textId="77777777" w:rsidR="00697D00" w:rsidRDefault="00697D00">
            <w:pPr>
              <w:spacing w:line="276" w:lineRule="auto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Korean</w:t>
            </w:r>
          </w:p>
          <w:p w14:paraId="42C8461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French</w:t>
            </w:r>
          </w:p>
          <w:p w14:paraId="18355199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erman</w:t>
            </w:r>
          </w:p>
          <w:p w14:paraId="28C476A6" w14:textId="77777777" w:rsidR="00DF4FF0" w:rsidRDefault="00DF4FF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50881660" w14:textId="540396FE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Japanese</w:t>
            </w:r>
          </w:p>
          <w:p w14:paraId="0FCF38C5" w14:textId="4AF98DBD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ndarin</w:t>
            </w:r>
            <w:r w:rsidR="009C3954">
              <w:rPr>
                <w:b w:val="0"/>
                <w:sz w:val="24"/>
                <w:szCs w:val="24"/>
              </w:rPr>
              <w:t xml:space="preserve"> Chinese</w:t>
            </w:r>
          </w:p>
          <w:p w14:paraId="0C0EF200" w14:textId="77777777" w:rsidR="00DE2430" w:rsidRDefault="00DE243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1BC19384" w14:textId="1126797A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lassical Chinese</w:t>
            </w:r>
          </w:p>
        </w:tc>
        <w:tc>
          <w:tcPr>
            <w:tcW w:w="2248" w:type="dxa"/>
            <w:tcBorders>
              <w:top w:val="none" w:sz="0" w:space="0" w:color="auto"/>
              <w:bottom w:val="none" w:sz="0" w:space="0" w:color="auto"/>
            </w:tcBorders>
          </w:tcPr>
          <w:p w14:paraId="6C450066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ative equivalent</w:t>
            </w:r>
          </w:p>
          <w:p w14:paraId="2E2D33E7" w14:textId="77777777" w:rsidR="00697D00" w:rsidRDefault="00697D0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ive</w:t>
            </w:r>
          </w:p>
          <w:p w14:paraId="172CFFA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58A89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63610B" w14:textId="77777777" w:rsidR="00153E93" w:rsidRDefault="00153E9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848C3E2" w14:textId="55DA57B3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2A8F87D3" w14:textId="4F4ADE84" w:rsidR="006A390B" w:rsidRPr="00C25F40" w:rsidRDefault="00C25F4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  <w:lang w:eastAsia="ko-KR"/>
              </w:rPr>
            </w:pPr>
            <w:r>
              <w:rPr>
                <w:rFonts w:hint="eastAsia"/>
                <w:bCs/>
                <w:sz w:val="24"/>
                <w:szCs w:val="24"/>
                <w:lang w:eastAsia="ko-KR"/>
              </w:rPr>
              <w:t>Proficient</w:t>
            </w:r>
            <w:r w:rsidRPr="00C25F40">
              <w:rPr>
                <w:rFonts w:hint="eastAsia"/>
                <w:bCs/>
                <w:sz w:val="24"/>
                <w:szCs w:val="24"/>
                <w:lang w:eastAsia="ko-KR"/>
              </w:rPr>
              <w:t xml:space="preserve"> reading</w:t>
            </w:r>
          </w:p>
          <w:p w14:paraId="5DF0D74B" w14:textId="77777777" w:rsidR="00DE2430" w:rsidRDefault="00DE243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F5A7182" w14:textId="346691B7" w:rsidR="006A390B" w:rsidRPr="007129FD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t reading</w:t>
            </w:r>
          </w:p>
        </w:tc>
        <w:tc>
          <w:tcPr>
            <w:tcW w:w="4579" w:type="dxa"/>
            <w:tcBorders>
              <w:top w:val="none" w:sz="0" w:space="0" w:color="auto"/>
              <w:bottom w:val="none" w:sz="0" w:space="0" w:color="auto"/>
            </w:tcBorders>
          </w:tcPr>
          <w:p w14:paraId="35F88B0C" w14:textId="77777777" w:rsidR="007129FD" w:rsidRDefault="007129FD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984A100" w14:textId="77777777" w:rsidR="00EE70C3" w:rsidRDefault="00EE70C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AFB0C66" w14:textId="1A5C29CC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DALF C2</w:t>
            </w:r>
            <w:r w:rsidR="00DF4FF0">
              <w:rPr>
                <w:sz w:val="24"/>
                <w:szCs w:val="24"/>
              </w:rPr>
              <w:t xml:space="preserve"> (highest among six levels)</w:t>
            </w:r>
          </w:p>
          <w:p w14:paraId="2C177202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osses </w:t>
            </w:r>
            <w:proofErr w:type="spellStart"/>
            <w:r>
              <w:rPr>
                <w:sz w:val="24"/>
                <w:szCs w:val="24"/>
              </w:rPr>
              <w:t>Deutsch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prachdiplom</w:t>
            </w:r>
            <w:proofErr w:type="spellEnd"/>
            <w:r>
              <w:rPr>
                <w:sz w:val="24"/>
                <w:szCs w:val="24"/>
              </w:rPr>
              <w:t xml:space="preserve"> C2</w:t>
            </w:r>
          </w:p>
          <w:p w14:paraId="05449B26" w14:textId="6FCD2EC7" w:rsidR="00DF4FF0" w:rsidRDefault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(highest among six levels)</w:t>
            </w:r>
          </w:p>
          <w:p w14:paraId="685670DA" w14:textId="517A1318" w:rsidR="00DF4FF0" w:rsidRDefault="002B42D5" w:rsidP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JLPT N1</w:t>
            </w:r>
            <w:r w:rsidR="00DF4FF0">
              <w:rPr>
                <w:sz w:val="24"/>
                <w:szCs w:val="24"/>
              </w:rPr>
              <w:t xml:space="preserve"> (highest among five levels)</w:t>
            </w:r>
          </w:p>
          <w:p w14:paraId="5B821A7B" w14:textId="735F06AA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SK level 5</w:t>
            </w:r>
            <w:r w:rsidR="00DF4FF0">
              <w:rPr>
                <w:sz w:val="24"/>
                <w:szCs w:val="24"/>
              </w:rPr>
              <w:t xml:space="preserve"> (</w:t>
            </w:r>
            <w:r w:rsidR="000259CE">
              <w:rPr>
                <w:sz w:val="24"/>
                <w:szCs w:val="24"/>
              </w:rPr>
              <w:t>second highest</w:t>
            </w:r>
            <w:r w:rsidR="00DF4FF0">
              <w:rPr>
                <w:sz w:val="24"/>
                <w:szCs w:val="24"/>
              </w:rPr>
              <w:t xml:space="preserve"> among six levels)</w:t>
            </w:r>
          </w:p>
          <w:p w14:paraId="293EBB33" w14:textId="77777777" w:rsidR="006A390B" w:rsidRDefault="006A390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581A6DBF" w14:textId="77777777" w:rsidR="00B7456C" w:rsidRDefault="00B7456C" w:rsidP="00B7456C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ther writings and presentations</w:t>
      </w:r>
    </w:p>
    <w:p w14:paraId="08F11E25" w14:textId="145103AA" w:rsidR="00B7456C" w:rsidRDefault="00B7456C" w:rsidP="00B745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Conference</w:t>
      </w:r>
      <w:r w:rsidR="00A070F5">
        <w:rPr>
          <w:rFonts w:hint="eastAsia"/>
          <w:color w:val="002060"/>
          <w:sz w:val="24"/>
          <w:szCs w:val="24"/>
          <w:lang w:eastAsia="ko-KR"/>
        </w:rPr>
        <w:t>s</w:t>
      </w:r>
    </w:p>
    <w:p w14:paraId="42A55096" w14:textId="14420558" w:rsidR="00024AAD" w:rsidRPr="00024AAD" w:rsidRDefault="00024AAD" w:rsidP="00024AAD">
      <w:pPr>
        <w:ind w:left="806" w:hanging="806"/>
        <w:rPr>
          <w:bCs/>
          <w:sz w:val="24"/>
          <w:szCs w:val="24"/>
          <w:lang w:eastAsia="ko-KR"/>
        </w:rPr>
      </w:pPr>
      <w:r w:rsidRPr="00024AAD">
        <w:rPr>
          <w:rFonts w:hint="eastAsia"/>
          <w:b/>
          <w:sz w:val="24"/>
          <w:szCs w:val="24"/>
          <w:lang w:eastAsia="ko-KR"/>
        </w:rPr>
        <w:t>Jeong, T.</w:t>
      </w:r>
      <w:r w:rsidRPr="00024AAD">
        <w:rPr>
          <w:rFonts w:hint="eastAsia"/>
          <w:bCs/>
          <w:sz w:val="24"/>
          <w:szCs w:val="24"/>
          <w:lang w:eastAsia="ko-KR"/>
        </w:rPr>
        <w:t xml:space="preserve"> 2024. </w:t>
      </w:r>
      <w:r w:rsidRPr="00024AAD">
        <w:rPr>
          <w:bCs/>
          <w:sz w:val="24"/>
          <w:szCs w:val="24"/>
          <w:lang w:eastAsia="ko-KR"/>
        </w:rPr>
        <w:t>“Patterns and Predictors of Geopolitical Sentiments about the 2023 Israel-Gaza War: A Cross-Country Analysis with X Trends Data</w:t>
      </w:r>
      <w:r w:rsidRPr="00024AAD">
        <w:rPr>
          <w:rFonts w:hint="eastAsia"/>
          <w:bCs/>
          <w:sz w:val="24"/>
          <w:szCs w:val="24"/>
          <w:lang w:eastAsia="ko-KR"/>
        </w:rPr>
        <w:t>.</w:t>
      </w:r>
      <w:r w:rsidRPr="00024AAD">
        <w:rPr>
          <w:bCs/>
          <w:sz w:val="24"/>
          <w:szCs w:val="24"/>
          <w:lang w:eastAsia="ko-KR"/>
        </w:rPr>
        <w:t>”</w:t>
      </w:r>
      <w:r w:rsidRPr="00024AAD">
        <w:rPr>
          <w:rFonts w:hint="eastAsia"/>
          <w:bCs/>
          <w:sz w:val="24"/>
          <w:szCs w:val="24"/>
          <w:lang w:eastAsia="ko-KR"/>
        </w:rPr>
        <w:t xml:space="preserve"> Presented at </w:t>
      </w:r>
      <w:r w:rsidRPr="00024AAD">
        <w:rPr>
          <w:rFonts w:hint="eastAsia"/>
          <w:bCs/>
          <w:i/>
          <w:iCs/>
          <w:sz w:val="24"/>
          <w:szCs w:val="24"/>
          <w:lang w:eastAsia="ko-KR"/>
        </w:rPr>
        <w:t>Canadian Political Science Association Annual Conference</w:t>
      </w:r>
      <w:r w:rsidRPr="00024AAD">
        <w:rPr>
          <w:rFonts w:hint="eastAsia"/>
          <w:bCs/>
          <w:sz w:val="24"/>
          <w:szCs w:val="24"/>
          <w:lang w:eastAsia="ko-KR"/>
        </w:rPr>
        <w:t>, McGill University, Montreal, QC. June 1</w:t>
      </w:r>
      <w:r>
        <w:rPr>
          <w:rFonts w:hint="eastAsia"/>
          <w:bCs/>
          <w:sz w:val="24"/>
          <w:szCs w:val="24"/>
          <w:lang w:eastAsia="ko-KR"/>
        </w:rPr>
        <w:t>4</w:t>
      </w:r>
      <w:r w:rsidRPr="00024AAD">
        <w:rPr>
          <w:rFonts w:hint="eastAsia"/>
          <w:bCs/>
          <w:sz w:val="24"/>
          <w:szCs w:val="24"/>
          <w:lang w:eastAsia="ko-KR"/>
        </w:rPr>
        <w:t>, 2024.</w:t>
      </w:r>
    </w:p>
    <w:p w14:paraId="251E182E" w14:textId="199E7C26" w:rsidR="00B7456C" w:rsidRDefault="00B7456C" w:rsidP="00B7456C">
      <w:pPr>
        <w:ind w:left="806" w:hanging="806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eong, T. </w:t>
      </w:r>
      <w:r>
        <w:rPr>
          <w:sz w:val="24"/>
          <w:szCs w:val="24"/>
        </w:rPr>
        <w:t xml:space="preserve">2023. “Arms control and disarmament in an era of great power transition.” Presented in </w:t>
      </w:r>
      <w:r>
        <w:rPr>
          <w:i/>
          <w:sz w:val="24"/>
          <w:szCs w:val="24"/>
        </w:rPr>
        <w:t>Graduate Research Awards for Nonproliferation, Arms Control &amp; Disarmament</w:t>
      </w:r>
      <w:r>
        <w:rPr>
          <w:sz w:val="24"/>
          <w:szCs w:val="24"/>
        </w:rPr>
        <w:t>, jointly hosted by Global Affairs Canada and Simons Foundation Canada. GAC Headquarters, Ottawa, June 29, 2023.</w:t>
      </w:r>
    </w:p>
    <w:p w14:paraId="0E927308" w14:textId="77777777" w:rsidR="00B7456C" w:rsidRDefault="00B7456C" w:rsidP="00B7456C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2. “Stress inoculation and suicidal ideation.” Presented at </w:t>
      </w:r>
      <w:proofErr w:type="spellStart"/>
      <w:r>
        <w:rPr>
          <w:i/>
          <w:sz w:val="24"/>
          <w:szCs w:val="24"/>
        </w:rPr>
        <w:t>Kangwon</w:t>
      </w:r>
      <w:proofErr w:type="spellEnd"/>
      <w:r>
        <w:rPr>
          <w:i/>
          <w:sz w:val="24"/>
          <w:szCs w:val="24"/>
        </w:rPr>
        <w:t xml:space="preserve"> Institute for Unification Studies – Regional Innovation System Conference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huncheon</w:t>
      </w:r>
      <w:proofErr w:type="spellEnd"/>
      <w:r>
        <w:rPr>
          <w:sz w:val="24"/>
          <w:szCs w:val="24"/>
        </w:rPr>
        <w:t>, South Korea. Nov. 22, 2022.</w:t>
      </w:r>
    </w:p>
    <w:p w14:paraId="2353B6FA" w14:textId="77777777" w:rsidR="00B7456C" w:rsidRDefault="00B7456C" w:rsidP="00B7456C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18. “A critique of “agnotological” trends in sociological criticisms of scientific dissent.” Presented at </w:t>
      </w:r>
      <w:r>
        <w:rPr>
          <w:i/>
          <w:sz w:val="24"/>
          <w:szCs w:val="24"/>
        </w:rPr>
        <w:t>Science Wars: A loss of Faith in Science</w:t>
      </w:r>
      <w:r>
        <w:rPr>
          <w:sz w:val="24"/>
          <w:szCs w:val="24"/>
        </w:rPr>
        <w:t>, Bishop’s University, Sherbrooke, QC. Oct 19, 2018.</w:t>
      </w:r>
    </w:p>
    <w:p w14:paraId="5D9F49B8" w14:textId="7DD28D2D" w:rsidR="00B7456C" w:rsidRPr="00247CAB" w:rsidRDefault="00B7456C" w:rsidP="00B745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Op-ed / Analysis</w:t>
      </w:r>
      <w:r w:rsidR="006B350F">
        <w:rPr>
          <w:rFonts w:eastAsia="Times New Roman"/>
          <w:color w:val="002060"/>
          <w:sz w:val="24"/>
          <w:szCs w:val="24"/>
        </w:rPr>
        <w:t xml:space="preserve"> / Policy Paper</w:t>
      </w:r>
    </w:p>
    <w:p w14:paraId="2E140185" w14:textId="51A374A6" w:rsidR="00247CAB" w:rsidRPr="0079474F" w:rsidRDefault="00247CAB" w:rsidP="0079474F">
      <w:pPr>
        <w:ind w:left="720" w:hanging="720"/>
        <w:rPr>
          <w:sz w:val="24"/>
          <w:szCs w:val="24"/>
        </w:rPr>
      </w:pPr>
      <w:r w:rsidRPr="0079474F">
        <w:rPr>
          <w:b/>
          <w:bCs/>
          <w:sz w:val="24"/>
          <w:szCs w:val="24"/>
        </w:rPr>
        <w:t>Jeong, T.</w:t>
      </w:r>
      <w:r w:rsidRPr="0079474F">
        <w:rPr>
          <w:sz w:val="24"/>
          <w:szCs w:val="24"/>
        </w:rPr>
        <w:t xml:space="preserve"> </w:t>
      </w:r>
      <w:r w:rsidR="00151D17">
        <w:rPr>
          <w:sz w:val="24"/>
          <w:szCs w:val="24"/>
        </w:rPr>
        <w:t>2023</w:t>
      </w:r>
      <w:r w:rsidRPr="0079474F">
        <w:rPr>
          <w:sz w:val="24"/>
          <w:szCs w:val="24"/>
        </w:rPr>
        <w:t xml:space="preserve">. </w:t>
      </w:r>
      <w:r w:rsidR="00DD67B9" w:rsidRPr="0079474F">
        <w:rPr>
          <w:sz w:val="24"/>
          <w:szCs w:val="24"/>
        </w:rPr>
        <w:t xml:space="preserve">“Nuclear Disarmament in an Era of Great Power </w:t>
      </w:r>
      <w:r w:rsidR="0079474F">
        <w:rPr>
          <w:sz w:val="24"/>
          <w:szCs w:val="24"/>
        </w:rPr>
        <w:t>T</w:t>
      </w:r>
      <w:r w:rsidR="00DD67B9" w:rsidRPr="0079474F">
        <w:rPr>
          <w:sz w:val="24"/>
          <w:szCs w:val="24"/>
        </w:rPr>
        <w:t>ransition,”</w:t>
      </w:r>
      <w:r w:rsidR="0079474F" w:rsidRPr="0079474F">
        <w:rPr>
          <w:sz w:val="24"/>
          <w:szCs w:val="24"/>
        </w:rPr>
        <w:t xml:space="preserve"> original research</w:t>
      </w:r>
      <w:r w:rsidR="00DD67B9" w:rsidRPr="0079474F">
        <w:rPr>
          <w:sz w:val="24"/>
          <w:szCs w:val="24"/>
        </w:rPr>
        <w:t xml:space="preserve"> </w:t>
      </w:r>
      <w:r w:rsidR="0079474F" w:rsidRPr="0079474F">
        <w:rPr>
          <w:sz w:val="24"/>
          <w:szCs w:val="24"/>
        </w:rPr>
        <w:t>paper presented to the Graduate Research Awards for Nonproliferation, Arms Control &amp; Disarmament</w:t>
      </w:r>
      <w:r w:rsidR="000410DB">
        <w:rPr>
          <w:sz w:val="24"/>
          <w:szCs w:val="24"/>
        </w:rPr>
        <w:t xml:space="preserve">. </w:t>
      </w:r>
      <w:r w:rsidR="00391DEC">
        <w:rPr>
          <w:sz w:val="24"/>
          <w:szCs w:val="24"/>
        </w:rPr>
        <w:t>[</w:t>
      </w:r>
      <w:hyperlink r:id="rId15" w:history="1">
        <w:r w:rsidR="00391DEC" w:rsidRPr="00391DEC">
          <w:rPr>
            <w:rStyle w:val="Hyperlink"/>
            <w:sz w:val="24"/>
            <w:szCs w:val="24"/>
          </w:rPr>
          <w:t>link</w:t>
        </w:r>
      </w:hyperlink>
      <w:r w:rsidR="00391DEC">
        <w:rPr>
          <w:sz w:val="24"/>
          <w:szCs w:val="24"/>
        </w:rPr>
        <w:t>].</w:t>
      </w:r>
    </w:p>
    <w:p w14:paraId="42DBFAD3" w14:textId="77777777" w:rsidR="00B7456C" w:rsidRDefault="00B7456C" w:rsidP="00B7456C">
      <w:pP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Why we should be wary of claims that North Korean satellite was a ‘paper doll.'” </w:t>
      </w:r>
      <w:r>
        <w:rPr>
          <w:i/>
          <w:sz w:val="24"/>
          <w:szCs w:val="24"/>
        </w:rPr>
        <w:t>NK News</w:t>
      </w:r>
      <w:r>
        <w:rPr>
          <w:sz w:val="24"/>
          <w:szCs w:val="24"/>
        </w:rPr>
        <w:t>, July 20, 2023. [</w:t>
      </w:r>
      <w:hyperlink r:id="rId16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0C324879" w14:textId="058E4B53" w:rsidR="00B7456C" w:rsidRDefault="00B7456C" w:rsidP="00B7456C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</w:t>
      </w:r>
      <w:r w:rsidR="006A7535">
        <w:rPr>
          <w:sz w:val="24"/>
          <w:szCs w:val="24"/>
        </w:rPr>
        <w:t>3</w:t>
      </w:r>
      <w:r>
        <w:rPr>
          <w:sz w:val="24"/>
          <w:szCs w:val="24"/>
        </w:rPr>
        <w:t>. “Did North Korea really fake an ICBM test in March?”</w:t>
      </w:r>
      <w:r>
        <w:rPr>
          <w:i/>
          <w:sz w:val="24"/>
          <w:szCs w:val="24"/>
        </w:rPr>
        <w:t xml:space="preserve"> The Diplomat </w:t>
      </w:r>
      <w:r>
        <w:rPr>
          <w:sz w:val="24"/>
          <w:szCs w:val="24"/>
        </w:rPr>
        <w:t>98 (Jan. 2023 magazine issue</w:t>
      </w:r>
      <w:r w:rsidR="00C26F9F">
        <w:rPr>
          <w:sz w:val="24"/>
          <w:szCs w:val="24"/>
        </w:rPr>
        <w:t xml:space="preserve"> and</w:t>
      </w:r>
      <w:r w:rsidR="003F546D">
        <w:rPr>
          <w:sz w:val="24"/>
          <w:szCs w:val="24"/>
        </w:rPr>
        <w:t xml:space="preserve"> </w:t>
      </w:r>
      <w:r>
        <w:rPr>
          <w:sz w:val="24"/>
          <w:szCs w:val="24"/>
        </w:rPr>
        <w:t>Dec.14, 2022 website cover story). [</w:t>
      </w:r>
      <w:hyperlink r:id="rId17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23BE8E3F" w14:textId="77777777" w:rsidR="0060591E" w:rsidRDefault="0060591E" w:rsidP="0060591E">
      <w:pPr>
        <w:rPr>
          <w:b/>
          <w:sz w:val="28"/>
          <w:szCs w:val="28"/>
        </w:rPr>
      </w:pPr>
      <w:r>
        <w:rPr>
          <w:b/>
          <w:sz w:val="28"/>
          <w:szCs w:val="28"/>
        </w:rPr>
        <w:t>Research Methods</w:t>
      </w:r>
    </w:p>
    <w:tbl>
      <w:tblPr>
        <w:tblW w:w="9060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7500"/>
      </w:tblGrid>
      <w:tr w:rsidR="0060591E" w14:paraId="3F6E8611" w14:textId="77777777" w:rsidTr="0031737D">
        <w:trPr>
          <w:trHeight w:val="713"/>
        </w:trPr>
        <w:tc>
          <w:tcPr>
            <w:tcW w:w="1560" w:type="dxa"/>
          </w:tcPr>
          <w:p w14:paraId="6063C90C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ative</w:t>
            </w:r>
          </w:p>
        </w:tc>
        <w:tc>
          <w:tcPr>
            <w:tcW w:w="7500" w:type="dxa"/>
          </w:tcPr>
          <w:p w14:paraId="6F24BA1B" w14:textId="1E2389EE" w:rsidR="0060591E" w:rsidRDefault="00CE1DB6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</w:t>
            </w:r>
            <w:r w:rsidR="002437E4">
              <w:rPr>
                <w:sz w:val="24"/>
                <w:szCs w:val="24"/>
              </w:rPr>
              <w:t xml:space="preserve"> with original theoretical/methodological contributions</w:t>
            </w:r>
            <w:r w:rsidR="0060591E">
              <w:rPr>
                <w:sz w:val="24"/>
                <w:szCs w:val="24"/>
              </w:rPr>
              <w:t>:</w:t>
            </w:r>
          </w:p>
          <w:p w14:paraId="6F049B76" w14:textId="392CCBA8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Multilevel modeling: Choice of centering, Latent centering, Complex L1- and L2- variances, </w:t>
            </w:r>
            <w:proofErr w:type="gramStart"/>
            <w:r>
              <w:rPr>
                <w:rFonts w:eastAsia="Times New Roman"/>
                <w:color w:val="000000"/>
                <w:sz w:val="24"/>
                <w:szCs w:val="24"/>
              </w:rPr>
              <w:t>Non-nested</w:t>
            </w:r>
            <w:proofErr w:type="gram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models</w:t>
            </w:r>
          </w:p>
          <w:p w14:paraId="1ECCEF3C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ausal inference: DAGs, Contextual analysis, Causal mediation analysis, Instrumental variables</w:t>
            </w:r>
          </w:p>
          <w:p w14:paraId="3702A3E5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7B564C86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etwork analysis</w:t>
            </w:r>
          </w:p>
          <w:p w14:paraId="38C2A3B2" w14:textId="17E97370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Latent variable models</w:t>
            </w:r>
          </w:p>
          <w:p w14:paraId="1E0EB69D" w14:textId="2DC47F1F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Panel </w:t>
            </w:r>
            <w:r w:rsidR="00FB2F67">
              <w:rPr>
                <w:rFonts w:eastAsia="Times New Roman"/>
                <w:color w:val="000000"/>
                <w:sz w:val="24"/>
                <w:szCs w:val="24"/>
              </w:rPr>
              <w:t>analysis</w:t>
            </w:r>
          </w:p>
          <w:p w14:paraId="35805B6F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robing complex interaction effects</w:t>
            </w:r>
          </w:p>
          <w:p w14:paraId="18408639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kills</w:t>
            </w:r>
          </w:p>
          <w:p w14:paraId="7E69E476" w14:textId="1E471A69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R and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Mplus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(main tools); Stata (secondary tool)</w:t>
            </w:r>
            <w:r w:rsidR="005122A4">
              <w:rPr>
                <w:rFonts w:eastAsia="Times New Roman"/>
                <w:color w:val="000000"/>
                <w:sz w:val="24"/>
                <w:szCs w:val="24"/>
              </w:rPr>
              <w:t>; ArcMap</w:t>
            </w:r>
          </w:p>
        </w:tc>
      </w:tr>
      <w:tr w:rsidR="0060591E" w14:paraId="69F7F794" w14:textId="77777777" w:rsidTr="002C5DF0">
        <w:trPr>
          <w:trHeight w:val="416"/>
        </w:trPr>
        <w:tc>
          <w:tcPr>
            <w:tcW w:w="1560" w:type="dxa"/>
          </w:tcPr>
          <w:p w14:paraId="0E1A161E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ical</w:t>
            </w:r>
          </w:p>
        </w:tc>
        <w:tc>
          <w:tcPr>
            <w:tcW w:w="7500" w:type="dxa"/>
          </w:tcPr>
          <w:p w14:paraId="6C66FA8B" w14:textId="77777777" w:rsidR="00CE1DB6" w:rsidRDefault="00CE1DB6" w:rsidP="00CE1D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with original theoretical/methodological contributions:</w:t>
            </w:r>
          </w:p>
          <w:p w14:paraId="3BC4CCF4" w14:textId="77777777" w:rsidR="0060591E" w:rsidRPr="00E75C9B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omparative-historical methods</w:t>
            </w:r>
          </w:p>
          <w:p w14:paraId="28C4FF95" w14:textId="1388C0F0" w:rsidR="00E75C9B" w:rsidRDefault="00E75C9B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Historical causation</w:t>
            </w:r>
          </w:p>
          <w:p w14:paraId="3DC3D04C" w14:textId="37BF19DB" w:rsidR="0060591E" w:rsidRDefault="00CF4C39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arrative theory</w:t>
            </w:r>
          </w:p>
          <w:p w14:paraId="1C1ABE17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48FB40F6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Archival methods</w:t>
            </w:r>
          </w:p>
        </w:tc>
      </w:tr>
    </w:tbl>
    <w:p w14:paraId="7023AD5C" w14:textId="77777777" w:rsidR="0060591E" w:rsidRDefault="0060591E">
      <w:pPr>
        <w:rPr>
          <w:b/>
          <w:sz w:val="28"/>
          <w:szCs w:val="28"/>
        </w:rPr>
      </w:pPr>
    </w:p>
    <w:p w14:paraId="4C720D2F" w14:textId="775AC425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t>Teaching</w:t>
      </w:r>
    </w:p>
    <w:tbl>
      <w:tblPr>
        <w:tblStyle w:val="a4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7444F094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</w:tcBorders>
          </w:tcPr>
          <w:p w14:paraId="4E70A39B" w14:textId="7C5EC7FB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lastRenderedPageBreak/>
              <w:t>05.202</w:t>
            </w:r>
            <w:r w:rsidR="008D57D5">
              <w:rPr>
                <w:b w:val="0"/>
                <w:sz w:val="24"/>
                <w:szCs w:val="24"/>
              </w:rPr>
              <w:t>2</w:t>
            </w:r>
            <w:r>
              <w:rPr>
                <w:b w:val="0"/>
                <w:sz w:val="24"/>
                <w:szCs w:val="24"/>
              </w:rPr>
              <w:t>-</w:t>
            </w:r>
          </w:p>
          <w:p w14:paraId="524161DA" w14:textId="159E0CAF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</w:t>
            </w:r>
            <w:r w:rsidR="008D57D5"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7507" w:type="dxa"/>
            <w:tcBorders>
              <w:top w:val="single" w:sz="4" w:space="0" w:color="7F7F7F"/>
              <w:right w:val="nil"/>
            </w:tcBorders>
          </w:tcPr>
          <w:p w14:paraId="3153BB4B" w14:textId="77777777" w:rsidR="006A390B" w:rsidRDefault="002B42D5">
            <w:pPr>
              <w:spacing w:line="276" w:lineRule="auto"/>
              <w:ind w:firstLin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ourse Instructor for SOCI211 Sociological Inquiry (summer)</w:t>
            </w:r>
          </w:p>
        </w:tc>
      </w:tr>
      <w:tr w:rsidR="006A390B" w14:paraId="435BCD2B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13CE50C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0-</w:t>
            </w:r>
          </w:p>
          <w:p w14:paraId="6CFDDB9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0</w:t>
            </w:r>
          </w:p>
        </w:tc>
        <w:tc>
          <w:tcPr>
            <w:tcW w:w="7507" w:type="dxa"/>
            <w:tcBorders>
              <w:right w:val="nil"/>
            </w:tcBorders>
          </w:tcPr>
          <w:p w14:paraId="61DE7FB4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325 Sociology of Science</w:t>
            </w:r>
          </w:p>
          <w:p w14:paraId="2FD617CD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Gave a guest lecture on feminist epistemology</w:t>
            </w:r>
          </w:p>
        </w:tc>
      </w:tr>
      <w:tr w:rsidR="006A390B" w14:paraId="515353B6" w14:textId="77777777" w:rsidTr="00257EA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33DABF3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9-</w:t>
            </w:r>
          </w:p>
          <w:p w14:paraId="69E67D9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9</w:t>
            </w:r>
          </w:p>
        </w:tc>
        <w:tc>
          <w:tcPr>
            <w:tcW w:w="7507" w:type="dxa"/>
            <w:tcBorders>
              <w:right w:val="nil"/>
            </w:tcBorders>
          </w:tcPr>
          <w:p w14:paraId="4A6CF72D" w14:textId="77777777" w:rsidR="006A390B" w:rsidRDefault="002B42D5">
            <w:pPr>
              <w:spacing w:line="276" w:lineRule="auto"/>
              <w:ind w:firstLin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254 Development and Underdevelopment</w:t>
            </w:r>
          </w:p>
        </w:tc>
      </w:tr>
      <w:tr w:rsidR="006A390B" w14:paraId="0E030CF1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04BF4935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6–</w:t>
            </w:r>
          </w:p>
          <w:p w14:paraId="396832C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6</w:t>
            </w:r>
          </w:p>
        </w:tc>
        <w:tc>
          <w:tcPr>
            <w:tcW w:w="7507" w:type="dxa"/>
            <w:tcBorders>
              <w:right w:val="nil"/>
            </w:tcBorders>
          </w:tcPr>
          <w:p w14:paraId="6D718CF4" w14:textId="77777777" w:rsidR="006A390B" w:rsidRDefault="002B42D5">
            <w:pPr>
              <w:spacing w:line="276" w:lineRule="auto"/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Teaching Assistant for HIST218 Modern East Asian History   </w:t>
            </w:r>
          </w:p>
          <w:p w14:paraId="38396C78" w14:textId="77777777" w:rsidR="006A390B" w:rsidRDefault="002B42D5">
            <w:pPr>
              <w:spacing w:line="276" w:lineRule="auto"/>
              <w:ind w:left="840" w:hanging="8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Gave a guest lecture on modern Korean history</w:t>
            </w:r>
          </w:p>
        </w:tc>
      </w:tr>
    </w:tbl>
    <w:p w14:paraId="261428C2" w14:textId="77777777" w:rsidR="006A390B" w:rsidRDefault="006A390B">
      <w:pPr>
        <w:spacing w:line="276" w:lineRule="auto"/>
        <w:rPr>
          <w:sz w:val="28"/>
          <w:szCs w:val="28"/>
        </w:rPr>
      </w:pPr>
    </w:p>
    <w:p w14:paraId="6E6C5E95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search Assistant Experience</w:t>
      </w:r>
    </w:p>
    <w:tbl>
      <w:tblPr>
        <w:tblStyle w:val="a5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59655520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  <w:right w:val="single" w:sz="4" w:space="0" w:color="7F7F7F"/>
            </w:tcBorders>
          </w:tcPr>
          <w:p w14:paraId="4E757E9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0-</w:t>
            </w:r>
          </w:p>
          <w:p w14:paraId="0C86B92F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21</w:t>
            </w:r>
          </w:p>
        </w:tc>
        <w:tc>
          <w:tcPr>
            <w:tcW w:w="7507" w:type="dxa"/>
            <w:tcBorders>
              <w:top w:val="single" w:sz="4" w:space="0" w:color="7F7F7F"/>
              <w:left w:val="single" w:sz="4" w:space="0" w:color="7F7F7F"/>
              <w:right w:val="nil"/>
            </w:tcBorders>
          </w:tcPr>
          <w:p w14:paraId="277AEE6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 Department of Management</w:t>
            </w:r>
          </w:p>
          <w:p w14:paraId="3217E2D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Research assistant in social determinants of health for Prof. Anthony Masi</w:t>
            </w:r>
          </w:p>
        </w:tc>
      </w:tr>
      <w:tr w:rsidR="006A390B" w14:paraId="2877EF27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right w:val="single" w:sz="4" w:space="0" w:color="7F7F7F"/>
            </w:tcBorders>
          </w:tcPr>
          <w:p w14:paraId="1F7F875E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19-</w:t>
            </w:r>
          </w:p>
          <w:p w14:paraId="7A78D35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2</w:t>
            </w:r>
          </w:p>
        </w:tc>
        <w:tc>
          <w:tcPr>
            <w:tcW w:w="7507" w:type="dxa"/>
            <w:tcBorders>
              <w:left w:val="single" w:sz="4" w:space="0" w:color="7F7F7F"/>
              <w:right w:val="nil"/>
            </w:tcBorders>
          </w:tcPr>
          <w:p w14:paraId="0850F200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2460966F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sociological theory for Prof. Axel van den Berg</w:t>
            </w:r>
          </w:p>
        </w:tc>
      </w:tr>
      <w:tr w:rsidR="006A390B" w14:paraId="0FF8FAA5" w14:textId="77777777" w:rsidTr="00257EA8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bottom w:val="single" w:sz="4" w:space="0" w:color="7F7F7F"/>
              <w:right w:val="single" w:sz="4" w:space="0" w:color="7F7F7F"/>
            </w:tcBorders>
          </w:tcPr>
          <w:p w14:paraId="1C1E61F1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9.2018-</w:t>
            </w:r>
          </w:p>
          <w:p w14:paraId="54A02BE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3</w:t>
            </w:r>
          </w:p>
        </w:tc>
        <w:tc>
          <w:tcPr>
            <w:tcW w:w="7507" w:type="dxa"/>
            <w:tcBorders>
              <w:left w:val="single" w:sz="4" w:space="0" w:color="7F7F7F"/>
              <w:bottom w:val="single" w:sz="4" w:space="0" w:color="7F7F7F"/>
              <w:right w:val="nil"/>
            </w:tcBorders>
          </w:tcPr>
          <w:p w14:paraId="1FC1E09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6BD2C5B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historical sociology for Prof. Matthew Lange</w:t>
            </w:r>
          </w:p>
        </w:tc>
      </w:tr>
    </w:tbl>
    <w:p w14:paraId="5DB43FB7" w14:textId="77777777" w:rsidR="006A390B" w:rsidRDefault="006A390B">
      <w:pPr>
        <w:spacing w:line="276" w:lineRule="auto"/>
        <w:rPr>
          <w:sz w:val="28"/>
          <w:szCs w:val="28"/>
        </w:rPr>
      </w:pPr>
    </w:p>
    <w:p w14:paraId="66FD3D06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ork experience</w:t>
      </w:r>
    </w:p>
    <w:tbl>
      <w:tblPr>
        <w:tblStyle w:val="a6"/>
        <w:tblW w:w="9016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530"/>
        <w:gridCol w:w="7486"/>
      </w:tblGrid>
      <w:tr w:rsidR="006A390B" w14:paraId="68DE2A76" w14:textId="77777777" w:rsidTr="00257EA8">
        <w:tc>
          <w:tcPr>
            <w:tcW w:w="1530" w:type="dxa"/>
            <w:tcBorders>
              <w:top w:val="single" w:sz="4" w:space="0" w:color="7F7F7F"/>
              <w:bottom w:val="single" w:sz="4" w:space="0" w:color="000000"/>
              <w:right w:val="single" w:sz="4" w:space="0" w:color="7F7F7F"/>
            </w:tcBorders>
          </w:tcPr>
          <w:p w14:paraId="1C1AFE73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6.2017-</w:t>
            </w:r>
          </w:p>
          <w:p w14:paraId="52A05180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7</w:t>
            </w:r>
          </w:p>
        </w:tc>
        <w:tc>
          <w:tcPr>
            <w:tcW w:w="7486" w:type="dxa"/>
            <w:tcBorders>
              <w:top w:val="single" w:sz="4" w:space="0" w:color="7F7F7F"/>
              <w:left w:val="single" w:sz="4" w:space="0" w:color="7F7F7F"/>
              <w:bottom w:val="single" w:sz="4" w:space="0" w:color="000000"/>
            </w:tcBorders>
          </w:tcPr>
          <w:p w14:paraId="6B637F87" w14:textId="77777777" w:rsidR="006A390B" w:rsidRPr="00D11CE3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proofErr w:type="spellStart"/>
            <w:r w:rsidRPr="00D11CE3">
              <w:rPr>
                <w:sz w:val="24"/>
                <w:szCs w:val="24"/>
              </w:rPr>
              <w:t>Editage</w:t>
            </w:r>
            <w:proofErr w:type="spellEnd"/>
          </w:p>
          <w:p w14:paraId="63204AB0" w14:textId="77777777" w:rsidR="006A390B" w:rsidRDefault="00000000">
            <w:pPr>
              <w:spacing w:line="276" w:lineRule="auto"/>
              <w:rPr>
                <w:sz w:val="28"/>
                <w:szCs w:val="28"/>
              </w:rPr>
            </w:pPr>
            <w:sdt>
              <w:sdtPr>
                <w:tag w:val="goog_rdk_2"/>
                <w:id w:val="1556896214"/>
              </w:sdtPr>
              <w:sdtContent>
                <w:r w:rsidR="002B42D5" w:rsidRPr="00D11CE3">
                  <w:rPr>
                    <w:rFonts w:eastAsia="Cardo"/>
                    <w:sz w:val="24"/>
                    <w:szCs w:val="24"/>
                  </w:rPr>
                  <w:t xml:space="preserve">   Academic Translator (Korean ↔ English)</w:t>
                </w:r>
              </w:sdtContent>
            </w:sdt>
          </w:p>
        </w:tc>
      </w:tr>
      <w:tr w:rsidR="006A390B" w14:paraId="65EF09E5" w14:textId="77777777" w:rsidTr="00257EA8">
        <w:tc>
          <w:tcPr>
            <w:tcW w:w="1530" w:type="dxa"/>
            <w:tcBorders>
              <w:top w:val="single" w:sz="4" w:space="0" w:color="000000"/>
              <w:bottom w:val="single" w:sz="4" w:space="0" w:color="7F7F7F"/>
              <w:right w:val="single" w:sz="4" w:space="0" w:color="7F7F7F"/>
            </w:tcBorders>
          </w:tcPr>
          <w:p w14:paraId="2E0FD99E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8.2016-</w:t>
            </w:r>
          </w:p>
          <w:p w14:paraId="311C59B1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6</w:t>
            </w:r>
          </w:p>
        </w:tc>
        <w:tc>
          <w:tcPr>
            <w:tcW w:w="7486" w:type="dxa"/>
            <w:tcBorders>
              <w:top w:val="single" w:sz="4" w:space="0" w:color="000000"/>
              <w:left w:val="single" w:sz="4" w:space="0" w:color="7F7F7F"/>
              <w:bottom w:val="single" w:sz="4" w:space="0" w:color="7F7F7F"/>
            </w:tcBorders>
          </w:tcPr>
          <w:p w14:paraId="27A9A63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ed Nations Human Settlements </w:t>
            </w:r>
            <w:proofErr w:type="spellStart"/>
            <w:r>
              <w:rPr>
                <w:sz w:val="24"/>
                <w:szCs w:val="24"/>
              </w:rPr>
              <w:t>Programme</w:t>
            </w:r>
            <w:proofErr w:type="spellEnd"/>
            <w:r>
              <w:rPr>
                <w:sz w:val="24"/>
                <w:szCs w:val="24"/>
              </w:rPr>
              <w:t xml:space="preserve"> (UN-HABITAT), Regional Office for the Asia and the Pacific, Fukuoka</w:t>
            </w:r>
            <w:r w:rsidR="001B0A87">
              <w:rPr>
                <w:sz w:val="24"/>
                <w:szCs w:val="24"/>
              </w:rPr>
              <w:t>, Japan</w:t>
            </w:r>
          </w:p>
          <w:p w14:paraId="325AF17D" w14:textId="163B8F99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 </w:t>
            </w:r>
            <w:r w:rsidR="009B376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Project Management Intern</w:t>
            </w:r>
          </w:p>
        </w:tc>
      </w:tr>
    </w:tbl>
    <w:p w14:paraId="1E5B8CF5" w14:textId="77777777" w:rsidR="006A390B" w:rsidRDefault="006A390B">
      <w:pPr>
        <w:spacing w:line="276" w:lineRule="auto"/>
        <w:rPr>
          <w:sz w:val="28"/>
          <w:szCs w:val="28"/>
        </w:rPr>
      </w:pPr>
    </w:p>
    <w:p w14:paraId="393B42A9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ized Test Results</w:t>
      </w:r>
    </w:p>
    <w:tbl>
      <w:tblPr>
        <w:tblStyle w:val="a7"/>
        <w:tblW w:w="9254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269"/>
      </w:tblGrid>
      <w:tr w:rsidR="006A390B" w14:paraId="08A59275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none" w:sz="0" w:space="0" w:color="auto"/>
            </w:tcBorders>
          </w:tcPr>
          <w:p w14:paraId="317914F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RE Revised</w:t>
            </w:r>
          </w:p>
          <w:p w14:paraId="0D259A07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16</w:t>
            </w:r>
          </w:p>
        </w:tc>
        <w:tc>
          <w:tcPr>
            <w:tcW w:w="7269" w:type="dxa"/>
            <w:tcBorders>
              <w:bottom w:val="none" w:sz="0" w:space="0" w:color="auto"/>
            </w:tcBorders>
          </w:tcPr>
          <w:p w14:paraId="7692B9A9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Verbal 169 out of 170</w:t>
            </w:r>
          </w:p>
          <w:p w14:paraId="75E96E4B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Quant 170 out of 170</w:t>
            </w:r>
          </w:p>
          <w:p w14:paraId="173934A6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Writing 4.5 out of 6.0</w:t>
            </w:r>
          </w:p>
        </w:tc>
      </w:tr>
      <w:tr w:rsidR="006A390B" w14:paraId="391451A3" w14:textId="77777777" w:rsidTr="00D14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none" w:sz="0" w:space="0" w:color="auto"/>
              <w:bottom w:val="none" w:sz="0" w:space="0" w:color="auto"/>
            </w:tcBorders>
          </w:tcPr>
          <w:p w14:paraId="52F0574A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MAT</w:t>
            </w:r>
          </w:p>
          <w:p w14:paraId="695181FB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4</w:t>
            </w:r>
          </w:p>
        </w:tc>
        <w:tc>
          <w:tcPr>
            <w:tcW w:w="7269" w:type="dxa"/>
            <w:tcBorders>
              <w:top w:val="none" w:sz="0" w:space="0" w:color="auto"/>
              <w:bottom w:val="none" w:sz="0" w:space="0" w:color="auto"/>
            </w:tcBorders>
          </w:tcPr>
          <w:p w14:paraId="76F45AB0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 &amp; Verbal 750 out of 800 (98th percentile)</w:t>
            </w:r>
          </w:p>
          <w:p w14:paraId="17481058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ed Reasoning 8 out of 8</w:t>
            </w:r>
          </w:p>
          <w:p w14:paraId="42A7C3E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tical Writing 6.0 out of 6.0</w:t>
            </w:r>
          </w:p>
        </w:tc>
      </w:tr>
    </w:tbl>
    <w:p w14:paraId="5B8C9B54" w14:textId="3DFB2747" w:rsidR="006A390B" w:rsidRDefault="006A390B">
      <w:pPr>
        <w:spacing w:line="276" w:lineRule="auto"/>
        <w:rPr>
          <w:b/>
          <w:sz w:val="28"/>
          <w:szCs w:val="28"/>
          <w:lang w:eastAsia="ko-KR"/>
        </w:rPr>
      </w:pPr>
    </w:p>
    <w:p w14:paraId="767D88CD" w14:textId="77777777" w:rsidR="003824B9" w:rsidRDefault="003824B9">
      <w:pPr>
        <w:spacing w:line="276" w:lineRule="auto"/>
        <w:rPr>
          <w:b/>
          <w:sz w:val="28"/>
          <w:szCs w:val="28"/>
          <w:lang w:eastAsia="ko-KR"/>
        </w:rPr>
      </w:pPr>
    </w:p>
    <w:sectPr w:rsidR="003824B9">
      <w:headerReference w:type="default" r:id="rId18"/>
      <w:pgSz w:w="11906" w:h="16838"/>
      <w:pgMar w:top="1440" w:right="1440" w:bottom="1440" w:left="1440" w:header="851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E830A4" w14:textId="77777777" w:rsidR="00544A41" w:rsidRDefault="00544A41">
      <w:r>
        <w:separator/>
      </w:r>
    </w:p>
  </w:endnote>
  <w:endnote w:type="continuationSeparator" w:id="0">
    <w:p w14:paraId="10D45EB0" w14:textId="77777777" w:rsidR="00544A41" w:rsidRDefault="00544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rd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629AB9" w14:textId="77777777" w:rsidR="00544A41" w:rsidRDefault="00544A41">
      <w:r>
        <w:separator/>
      </w:r>
    </w:p>
  </w:footnote>
  <w:footnote w:type="continuationSeparator" w:id="0">
    <w:p w14:paraId="16443ADD" w14:textId="77777777" w:rsidR="00544A41" w:rsidRDefault="00544A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493336" w14:textId="77777777" w:rsidR="006A390B" w:rsidRDefault="002B42D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eastAsia="Times New Roman"/>
        <w:color w:val="000000"/>
        <w:sz w:val="18"/>
        <w:szCs w:val="18"/>
      </w:rPr>
      <w:t>Detailed CV</w:t>
    </w:r>
  </w:p>
  <w:p w14:paraId="433E9CF2" w14:textId="04F91B4F" w:rsidR="006A390B" w:rsidRPr="00A035A7" w:rsidRDefault="002637C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  <w:lang w:eastAsia="ko-KR"/>
      </w:rPr>
    </w:pPr>
    <w:r>
      <w:rPr>
        <w:rFonts w:eastAsia="Times New Roman"/>
        <w:color w:val="000000"/>
        <w:sz w:val="18"/>
        <w:szCs w:val="18"/>
      </w:rPr>
      <w:t xml:space="preserve">Updated </w:t>
    </w:r>
    <w:r w:rsidR="00F4188B">
      <w:rPr>
        <w:rFonts w:hint="eastAsia"/>
        <w:color w:val="000000"/>
        <w:sz w:val="18"/>
        <w:szCs w:val="18"/>
        <w:lang w:eastAsia="ko-KR"/>
      </w:rPr>
      <w:t>November</w:t>
    </w:r>
    <w:r w:rsidR="00B95F66">
      <w:rPr>
        <w:rFonts w:hint="eastAsia"/>
        <w:color w:val="000000"/>
        <w:sz w:val="18"/>
        <w:szCs w:val="18"/>
        <w:lang w:eastAsia="ko-KR"/>
      </w:rPr>
      <w:t xml:space="preserve"> </w:t>
    </w:r>
    <w:r w:rsidR="00F4188B">
      <w:rPr>
        <w:rFonts w:hint="eastAsia"/>
        <w:color w:val="000000"/>
        <w:sz w:val="18"/>
        <w:szCs w:val="18"/>
        <w:lang w:eastAsia="ko-KR"/>
      </w:rPr>
      <w:t>9</w:t>
    </w:r>
    <w:r w:rsidR="00607259">
      <w:rPr>
        <w:rFonts w:hint="eastAsia"/>
        <w:color w:val="000000"/>
        <w:sz w:val="18"/>
        <w:szCs w:val="18"/>
        <w:lang w:eastAsia="ko-KR"/>
      </w:rPr>
      <w:t>,</w:t>
    </w:r>
    <w:r w:rsidR="002B42D5">
      <w:rPr>
        <w:rFonts w:eastAsia="Times New Roman"/>
        <w:color w:val="000000"/>
        <w:sz w:val="18"/>
        <w:szCs w:val="18"/>
      </w:rPr>
      <w:t xml:space="preserve"> 202</w:t>
    </w:r>
    <w:r w:rsidR="00A035A7">
      <w:rPr>
        <w:rFonts w:hint="eastAsia"/>
        <w:color w:val="000000"/>
        <w:sz w:val="18"/>
        <w:szCs w:val="18"/>
        <w:lang w:eastAsia="ko-KR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11D93"/>
    <w:multiLevelType w:val="hybridMultilevel"/>
    <w:tmpl w:val="D102D62E"/>
    <w:lvl w:ilvl="0" w:tplc="BEA2C72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529D3"/>
    <w:multiLevelType w:val="hybridMultilevel"/>
    <w:tmpl w:val="2826A5C8"/>
    <w:lvl w:ilvl="0" w:tplc="210C249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449CB"/>
    <w:multiLevelType w:val="hybridMultilevel"/>
    <w:tmpl w:val="BEA66202"/>
    <w:lvl w:ilvl="0" w:tplc="3B64D3E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7723D"/>
    <w:multiLevelType w:val="hybridMultilevel"/>
    <w:tmpl w:val="DF0ECCFA"/>
    <w:lvl w:ilvl="0" w:tplc="3D94DB2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B4C5C"/>
    <w:multiLevelType w:val="hybridMultilevel"/>
    <w:tmpl w:val="3F7C024C"/>
    <w:lvl w:ilvl="0" w:tplc="53ECD63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35D84"/>
    <w:multiLevelType w:val="multilevel"/>
    <w:tmpl w:val="920A216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CEB7A72"/>
    <w:multiLevelType w:val="multilevel"/>
    <w:tmpl w:val="3FD41966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A685B95"/>
    <w:multiLevelType w:val="multilevel"/>
    <w:tmpl w:val="589A8B4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51B6A28"/>
    <w:multiLevelType w:val="multilevel"/>
    <w:tmpl w:val="89842FD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931966969">
    <w:abstractNumId w:val="7"/>
  </w:num>
  <w:num w:numId="2" w16cid:durableId="1182088957">
    <w:abstractNumId w:val="6"/>
  </w:num>
  <w:num w:numId="3" w16cid:durableId="1251813917">
    <w:abstractNumId w:val="5"/>
  </w:num>
  <w:num w:numId="4" w16cid:durableId="1848400165">
    <w:abstractNumId w:val="8"/>
  </w:num>
  <w:num w:numId="5" w16cid:durableId="942612208">
    <w:abstractNumId w:val="2"/>
  </w:num>
  <w:num w:numId="6" w16cid:durableId="1085103586">
    <w:abstractNumId w:val="3"/>
  </w:num>
  <w:num w:numId="7" w16cid:durableId="640691083">
    <w:abstractNumId w:val="1"/>
  </w:num>
  <w:num w:numId="8" w16cid:durableId="475145375">
    <w:abstractNumId w:val="0"/>
  </w:num>
  <w:num w:numId="9" w16cid:durableId="4714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MzMzAwMjU0szRR0lEKTi0uzszPAykwNqgFAGTFYW8tAAAA"/>
  </w:docVars>
  <w:rsids>
    <w:rsidRoot w:val="006A390B"/>
    <w:rsid w:val="00000FE3"/>
    <w:rsid w:val="00001793"/>
    <w:rsid w:val="00003185"/>
    <w:rsid w:val="00024AAD"/>
    <w:rsid w:val="000259CE"/>
    <w:rsid w:val="00027D5D"/>
    <w:rsid w:val="00030C83"/>
    <w:rsid w:val="00032C45"/>
    <w:rsid w:val="00040C54"/>
    <w:rsid w:val="000410DB"/>
    <w:rsid w:val="00044AFD"/>
    <w:rsid w:val="00044CF6"/>
    <w:rsid w:val="00050116"/>
    <w:rsid w:val="00054DEE"/>
    <w:rsid w:val="000578E3"/>
    <w:rsid w:val="0006425F"/>
    <w:rsid w:val="0006481D"/>
    <w:rsid w:val="000734AF"/>
    <w:rsid w:val="00073852"/>
    <w:rsid w:val="000818F4"/>
    <w:rsid w:val="00093A54"/>
    <w:rsid w:val="0009511F"/>
    <w:rsid w:val="000A054B"/>
    <w:rsid w:val="000A3DD0"/>
    <w:rsid w:val="000A7DCF"/>
    <w:rsid w:val="000B5463"/>
    <w:rsid w:val="000B61E2"/>
    <w:rsid w:val="000C103D"/>
    <w:rsid w:val="000D14B9"/>
    <w:rsid w:val="000D3A25"/>
    <w:rsid w:val="000E6130"/>
    <w:rsid w:val="000F03B0"/>
    <w:rsid w:val="000F420B"/>
    <w:rsid w:val="000F79AD"/>
    <w:rsid w:val="00114022"/>
    <w:rsid w:val="00116D5E"/>
    <w:rsid w:val="0012518A"/>
    <w:rsid w:val="001253DC"/>
    <w:rsid w:val="00127EDC"/>
    <w:rsid w:val="00135EAD"/>
    <w:rsid w:val="0014013D"/>
    <w:rsid w:val="00142950"/>
    <w:rsid w:val="00144F48"/>
    <w:rsid w:val="00151D17"/>
    <w:rsid w:val="00153E93"/>
    <w:rsid w:val="00154BD5"/>
    <w:rsid w:val="00155897"/>
    <w:rsid w:val="00171D98"/>
    <w:rsid w:val="00185D26"/>
    <w:rsid w:val="00192A01"/>
    <w:rsid w:val="001A5FAE"/>
    <w:rsid w:val="001B0A87"/>
    <w:rsid w:val="001B39B2"/>
    <w:rsid w:val="001C1557"/>
    <w:rsid w:val="001C3E5D"/>
    <w:rsid w:val="001C4538"/>
    <w:rsid w:val="001C6172"/>
    <w:rsid w:val="001C6DBD"/>
    <w:rsid w:val="001E32B3"/>
    <w:rsid w:val="001E3708"/>
    <w:rsid w:val="001F478F"/>
    <w:rsid w:val="001F5DD5"/>
    <w:rsid w:val="00203010"/>
    <w:rsid w:val="0020700A"/>
    <w:rsid w:val="002072A6"/>
    <w:rsid w:val="002215C0"/>
    <w:rsid w:val="00231760"/>
    <w:rsid w:val="00236656"/>
    <w:rsid w:val="00237DA4"/>
    <w:rsid w:val="0024126B"/>
    <w:rsid w:val="002437E4"/>
    <w:rsid w:val="00244717"/>
    <w:rsid w:val="00247CAB"/>
    <w:rsid w:val="00257EA8"/>
    <w:rsid w:val="002637C5"/>
    <w:rsid w:val="002640C5"/>
    <w:rsid w:val="002644DF"/>
    <w:rsid w:val="00266380"/>
    <w:rsid w:val="00275FD6"/>
    <w:rsid w:val="002812A3"/>
    <w:rsid w:val="00281851"/>
    <w:rsid w:val="00284BB7"/>
    <w:rsid w:val="0029245B"/>
    <w:rsid w:val="002933AE"/>
    <w:rsid w:val="00293DA7"/>
    <w:rsid w:val="002956C7"/>
    <w:rsid w:val="0029745F"/>
    <w:rsid w:val="002A6334"/>
    <w:rsid w:val="002A79F1"/>
    <w:rsid w:val="002B42D5"/>
    <w:rsid w:val="002C4133"/>
    <w:rsid w:val="002C5DF0"/>
    <w:rsid w:val="002E1803"/>
    <w:rsid w:val="002E2105"/>
    <w:rsid w:val="002E7E0A"/>
    <w:rsid w:val="002F0AEC"/>
    <w:rsid w:val="002F3275"/>
    <w:rsid w:val="002F4491"/>
    <w:rsid w:val="003013C7"/>
    <w:rsid w:val="0030397E"/>
    <w:rsid w:val="003058F0"/>
    <w:rsid w:val="00307AED"/>
    <w:rsid w:val="0031015B"/>
    <w:rsid w:val="00316B26"/>
    <w:rsid w:val="00317A86"/>
    <w:rsid w:val="00326C64"/>
    <w:rsid w:val="0034410A"/>
    <w:rsid w:val="00344E79"/>
    <w:rsid w:val="00354FA0"/>
    <w:rsid w:val="00362E6F"/>
    <w:rsid w:val="00366DB9"/>
    <w:rsid w:val="0037189B"/>
    <w:rsid w:val="003824B9"/>
    <w:rsid w:val="00391DEC"/>
    <w:rsid w:val="0039356A"/>
    <w:rsid w:val="00393B84"/>
    <w:rsid w:val="00396111"/>
    <w:rsid w:val="00397FEE"/>
    <w:rsid w:val="003A2B15"/>
    <w:rsid w:val="003A614C"/>
    <w:rsid w:val="003B5F4D"/>
    <w:rsid w:val="003C05E7"/>
    <w:rsid w:val="003C1BA8"/>
    <w:rsid w:val="003C33F8"/>
    <w:rsid w:val="003D1351"/>
    <w:rsid w:val="003D1691"/>
    <w:rsid w:val="003D212D"/>
    <w:rsid w:val="003E004E"/>
    <w:rsid w:val="003E1BBC"/>
    <w:rsid w:val="003F546D"/>
    <w:rsid w:val="00400FB5"/>
    <w:rsid w:val="004258DC"/>
    <w:rsid w:val="00425CE7"/>
    <w:rsid w:val="0042613D"/>
    <w:rsid w:val="004271C5"/>
    <w:rsid w:val="00427D23"/>
    <w:rsid w:val="0044138C"/>
    <w:rsid w:val="004616A1"/>
    <w:rsid w:val="00477898"/>
    <w:rsid w:val="00482D28"/>
    <w:rsid w:val="00486D2E"/>
    <w:rsid w:val="00487E49"/>
    <w:rsid w:val="00491E89"/>
    <w:rsid w:val="00495273"/>
    <w:rsid w:val="00497F55"/>
    <w:rsid w:val="004A675E"/>
    <w:rsid w:val="004B1882"/>
    <w:rsid w:val="004C45D4"/>
    <w:rsid w:val="004C6155"/>
    <w:rsid w:val="004D07D3"/>
    <w:rsid w:val="004D6FBC"/>
    <w:rsid w:val="004E01E5"/>
    <w:rsid w:val="00500584"/>
    <w:rsid w:val="00502C42"/>
    <w:rsid w:val="00507EB0"/>
    <w:rsid w:val="005122A4"/>
    <w:rsid w:val="0051462A"/>
    <w:rsid w:val="0051584B"/>
    <w:rsid w:val="00523733"/>
    <w:rsid w:val="00523CF4"/>
    <w:rsid w:val="005275DE"/>
    <w:rsid w:val="00532671"/>
    <w:rsid w:val="00534CC7"/>
    <w:rsid w:val="00542E53"/>
    <w:rsid w:val="00543FEC"/>
    <w:rsid w:val="00544A41"/>
    <w:rsid w:val="0055095D"/>
    <w:rsid w:val="005526BB"/>
    <w:rsid w:val="00554912"/>
    <w:rsid w:val="00562DB1"/>
    <w:rsid w:val="00563BA7"/>
    <w:rsid w:val="00567A9F"/>
    <w:rsid w:val="005702F4"/>
    <w:rsid w:val="00586B9D"/>
    <w:rsid w:val="00592934"/>
    <w:rsid w:val="005939AC"/>
    <w:rsid w:val="00596503"/>
    <w:rsid w:val="005A23E8"/>
    <w:rsid w:val="005A5F8B"/>
    <w:rsid w:val="005B0C8C"/>
    <w:rsid w:val="005C4D58"/>
    <w:rsid w:val="005C6145"/>
    <w:rsid w:val="005C62B3"/>
    <w:rsid w:val="005C7BD5"/>
    <w:rsid w:val="005D0535"/>
    <w:rsid w:val="005D619A"/>
    <w:rsid w:val="005E019E"/>
    <w:rsid w:val="005E23D8"/>
    <w:rsid w:val="005E3427"/>
    <w:rsid w:val="005E6C44"/>
    <w:rsid w:val="005E74D3"/>
    <w:rsid w:val="005F2D67"/>
    <w:rsid w:val="00603ECA"/>
    <w:rsid w:val="006047D5"/>
    <w:rsid w:val="0060591E"/>
    <w:rsid w:val="00607259"/>
    <w:rsid w:val="00613426"/>
    <w:rsid w:val="0061343E"/>
    <w:rsid w:val="006251CA"/>
    <w:rsid w:val="00625FF1"/>
    <w:rsid w:val="00631BC7"/>
    <w:rsid w:val="00633BC0"/>
    <w:rsid w:val="00636B55"/>
    <w:rsid w:val="006372B3"/>
    <w:rsid w:val="006375E9"/>
    <w:rsid w:val="00642371"/>
    <w:rsid w:val="006436EE"/>
    <w:rsid w:val="00645901"/>
    <w:rsid w:val="00653011"/>
    <w:rsid w:val="00663AE0"/>
    <w:rsid w:val="00671A5D"/>
    <w:rsid w:val="00671B37"/>
    <w:rsid w:val="00681BC8"/>
    <w:rsid w:val="00691351"/>
    <w:rsid w:val="00697D00"/>
    <w:rsid w:val="006A390B"/>
    <w:rsid w:val="006A401E"/>
    <w:rsid w:val="006A4958"/>
    <w:rsid w:val="006A708E"/>
    <w:rsid w:val="006A7535"/>
    <w:rsid w:val="006B350F"/>
    <w:rsid w:val="006B618F"/>
    <w:rsid w:val="006C0B6C"/>
    <w:rsid w:val="006C0E06"/>
    <w:rsid w:val="006C15BA"/>
    <w:rsid w:val="006D2AA9"/>
    <w:rsid w:val="006D4C39"/>
    <w:rsid w:val="006E4BB5"/>
    <w:rsid w:val="006F58A1"/>
    <w:rsid w:val="007011A5"/>
    <w:rsid w:val="00705A19"/>
    <w:rsid w:val="00705F59"/>
    <w:rsid w:val="007129FD"/>
    <w:rsid w:val="00713B30"/>
    <w:rsid w:val="00717590"/>
    <w:rsid w:val="0072048E"/>
    <w:rsid w:val="00721783"/>
    <w:rsid w:val="0072243B"/>
    <w:rsid w:val="00724AC6"/>
    <w:rsid w:val="00734405"/>
    <w:rsid w:val="007375BB"/>
    <w:rsid w:val="00743545"/>
    <w:rsid w:val="0074785C"/>
    <w:rsid w:val="00762589"/>
    <w:rsid w:val="0076540D"/>
    <w:rsid w:val="00771160"/>
    <w:rsid w:val="007766E1"/>
    <w:rsid w:val="00781827"/>
    <w:rsid w:val="00784221"/>
    <w:rsid w:val="00786DAE"/>
    <w:rsid w:val="00793098"/>
    <w:rsid w:val="0079474F"/>
    <w:rsid w:val="007947F0"/>
    <w:rsid w:val="0079779E"/>
    <w:rsid w:val="007A0C1A"/>
    <w:rsid w:val="007A11E7"/>
    <w:rsid w:val="007A59B6"/>
    <w:rsid w:val="007B2E6D"/>
    <w:rsid w:val="007C1796"/>
    <w:rsid w:val="007C1DAF"/>
    <w:rsid w:val="007C5841"/>
    <w:rsid w:val="007D4722"/>
    <w:rsid w:val="007E37D6"/>
    <w:rsid w:val="007F14A7"/>
    <w:rsid w:val="007F59F7"/>
    <w:rsid w:val="00803841"/>
    <w:rsid w:val="00807E91"/>
    <w:rsid w:val="00827370"/>
    <w:rsid w:val="0083495C"/>
    <w:rsid w:val="0085006E"/>
    <w:rsid w:val="00850084"/>
    <w:rsid w:val="008525E1"/>
    <w:rsid w:val="00853ECC"/>
    <w:rsid w:val="00855C03"/>
    <w:rsid w:val="008677A6"/>
    <w:rsid w:val="00882FC1"/>
    <w:rsid w:val="00886848"/>
    <w:rsid w:val="00896D10"/>
    <w:rsid w:val="008971B6"/>
    <w:rsid w:val="008A3635"/>
    <w:rsid w:val="008A3733"/>
    <w:rsid w:val="008A652F"/>
    <w:rsid w:val="008A7D4C"/>
    <w:rsid w:val="008B561D"/>
    <w:rsid w:val="008B7377"/>
    <w:rsid w:val="008B766C"/>
    <w:rsid w:val="008C2E88"/>
    <w:rsid w:val="008C5E94"/>
    <w:rsid w:val="008D52D7"/>
    <w:rsid w:val="008D57D5"/>
    <w:rsid w:val="008E339C"/>
    <w:rsid w:val="008E34F2"/>
    <w:rsid w:val="008E516E"/>
    <w:rsid w:val="008F7AE6"/>
    <w:rsid w:val="00906332"/>
    <w:rsid w:val="009070F9"/>
    <w:rsid w:val="009102D9"/>
    <w:rsid w:val="00911021"/>
    <w:rsid w:val="0091133A"/>
    <w:rsid w:val="00916056"/>
    <w:rsid w:val="009164A7"/>
    <w:rsid w:val="00917332"/>
    <w:rsid w:val="00926B98"/>
    <w:rsid w:val="00927D81"/>
    <w:rsid w:val="009319E0"/>
    <w:rsid w:val="009403FD"/>
    <w:rsid w:val="00942943"/>
    <w:rsid w:val="00943E87"/>
    <w:rsid w:val="0094558D"/>
    <w:rsid w:val="0094711D"/>
    <w:rsid w:val="009706BE"/>
    <w:rsid w:val="00972E1D"/>
    <w:rsid w:val="0097653E"/>
    <w:rsid w:val="00977707"/>
    <w:rsid w:val="00985C44"/>
    <w:rsid w:val="00987C14"/>
    <w:rsid w:val="00990E9B"/>
    <w:rsid w:val="009A0E59"/>
    <w:rsid w:val="009A3E42"/>
    <w:rsid w:val="009B3760"/>
    <w:rsid w:val="009B3F44"/>
    <w:rsid w:val="009C3954"/>
    <w:rsid w:val="009C4719"/>
    <w:rsid w:val="009C6054"/>
    <w:rsid w:val="009D0BE4"/>
    <w:rsid w:val="009E646F"/>
    <w:rsid w:val="009F5A34"/>
    <w:rsid w:val="00A0007D"/>
    <w:rsid w:val="00A0124E"/>
    <w:rsid w:val="00A035A7"/>
    <w:rsid w:val="00A054F1"/>
    <w:rsid w:val="00A070F5"/>
    <w:rsid w:val="00A12E9C"/>
    <w:rsid w:val="00A224D0"/>
    <w:rsid w:val="00A22550"/>
    <w:rsid w:val="00A313A4"/>
    <w:rsid w:val="00A44396"/>
    <w:rsid w:val="00A45EBD"/>
    <w:rsid w:val="00A554A0"/>
    <w:rsid w:val="00A600B1"/>
    <w:rsid w:val="00A6370E"/>
    <w:rsid w:val="00A712F7"/>
    <w:rsid w:val="00A738BC"/>
    <w:rsid w:val="00A7423A"/>
    <w:rsid w:val="00A759DB"/>
    <w:rsid w:val="00A76E91"/>
    <w:rsid w:val="00A80BBE"/>
    <w:rsid w:val="00A83132"/>
    <w:rsid w:val="00A8500C"/>
    <w:rsid w:val="00A85295"/>
    <w:rsid w:val="00A87012"/>
    <w:rsid w:val="00AA0241"/>
    <w:rsid w:val="00AA36EF"/>
    <w:rsid w:val="00AA3C84"/>
    <w:rsid w:val="00AA5882"/>
    <w:rsid w:val="00AB024E"/>
    <w:rsid w:val="00AB16C7"/>
    <w:rsid w:val="00AD09F7"/>
    <w:rsid w:val="00AD7251"/>
    <w:rsid w:val="00AE335B"/>
    <w:rsid w:val="00AE5852"/>
    <w:rsid w:val="00AF379E"/>
    <w:rsid w:val="00AF3F9A"/>
    <w:rsid w:val="00AF6168"/>
    <w:rsid w:val="00B00D94"/>
    <w:rsid w:val="00B13B67"/>
    <w:rsid w:val="00B16A1E"/>
    <w:rsid w:val="00B22499"/>
    <w:rsid w:val="00B22B5A"/>
    <w:rsid w:val="00B277C0"/>
    <w:rsid w:val="00B31C87"/>
    <w:rsid w:val="00B401A4"/>
    <w:rsid w:val="00B414FD"/>
    <w:rsid w:val="00B46E15"/>
    <w:rsid w:val="00B475A9"/>
    <w:rsid w:val="00B5523D"/>
    <w:rsid w:val="00B557B7"/>
    <w:rsid w:val="00B619B3"/>
    <w:rsid w:val="00B71260"/>
    <w:rsid w:val="00B7456C"/>
    <w:rsid w:val="00B906E1"/>
    <w:rsid w:val="00B9213D"/>
    <w:rsid w:val="00B942DA"/>
    <w:rsid w:val="00B95F66"/>
    <w:rsid w:val="00BB1750"/>
    <w:rsid w:val="00BC6D82"/>
    <w:rsid w:val="00BD0E33"/>
    <w:rsid w:val="00BD1C8B"/>
    <w:rsid w:val="00BD7619"/>
    <w:rsid w:val="00BE1F67"/>
    <w:rsid w:val="00BF7AB0"/>
    <w:rsid w:val="00C134D7"/>
    <w:rsid w:val="00C173C3"/>
    <w:rsid w:val="00C2072E"/>
    <w:rsid w:val="00C249D0"/>
    <w:rsid w:val="00C25F40"/>
    <w:rsid w:val="00C26F9F"/>
    <w:rsid w:val="00C31DD5"/>
    <w:rsid w:val="00C474F5"/>
    <w:rsid w:val="00C61E99"/>
    <w:rsid w:val="00C61FD9"/>
    <w:rsid w:val="00C62D57"/>
    <w:rsid w:val="00C70255"/>
    <w:rsid w:val="00C77E13"/>
    <w:rsid w:val="00C838F2"/>
    <w:rsid w:val="00C86719"/>
    <w:rsid w:val="00C933BD"/>
    <w:rsid w:val="00CA00AF"/>
    <w:rsid w:val="00CA2899"/>
    <w:rsid w:val="00CB14ED"/>
    <w:rsid w:val="00CB2573"/>
    <w:rsid w:val="00CB3E92"/>
    <w:rsid w:val="00CC6857"/>
    <w:rsid w:val="00CD42E2"/>
    <w:rsid w:val="00CD4905"/>
    <w:rsid w:val="00CE1DB6"/>
    <w:rsid w:val="00CF4C39"/>
    <w:rsid w:val="00CF59C9"/>
    <w:rsid w:val="00D01AA0"/>
    <w:rsid w:val="00D032EB"/>
    <w:rsid w:val="00D03481"/>
    <w:rsid w:val="00D10774"/>
    <w:rsid w:val="00D11CE3"/>
    <w:rsid w:val="00D131AC"/>
    <w:rsid w:val="00D1425A"/>
    <w:rsid w:val="00D231D0"/>
    <w:rsid w:val="00D31E9C"/>
    <w:rsid w:val="00D40D38"/>
    <w:rsid w:val="00D45966"/>
    <w:rsid w:val="00D47BDA"/>
    <w:rsid w:val="00D518C3"/>
    <w:rsid w:val="00D5204D"/>
    <w:rsid w:val="00D758EA"/>
    <w:rsid w:val="00D75FF2"/>
    <w:rsid w:val="00D8181F"/>
    <w:rsid w:val="00D83440"/>
    <w:rsid w:val="00D9761D"/>
    <w:rsid w:val="00DA242F"/>
    <w:rsid w:val="00DB0746"/>
    <w:rsid w:val="00DB2BFC"/>
    <w:rsid w:val="00DB5B58"/>
    <w:rsid w:val="00DB60BC"/>
    <w:rsid w:val="00DB7894"/>
    <w:rsid w:val="00DC1FC6"/>
    <w:rsid w:val="00DC403B"/>
    <w:rsid w:val="00DC419E"/>
    <w:rsid w:val="00DD0DCA"/>
    <w:rsid w:val="00DD67B9"/>
    <w:rsid w:val="00DE0B21"/>
    <w:rsid w:val="00DE2430"/>
    <w:rsid w:val="00DE54DF"/>
    <w:rsid w:val="00DE57A4"/>
    <w:rsid w:val="00DF4A7F"/>
    <w:rsid w:val="00DF4FF0"/>
    <w:rsid w:val="00E00AED"/>
    <w:rsid w:val="00E0266E"/>
    <w:rsid w:val="00E17935"/>
    <w:rsid w:val="00E24CFF"/>
    <w:rsid w:val="00E27748"/>
    <w:rsid w:val="00E46051"/>
    <w:rsid w:val="00E5209C"/>
    <w:rsid w:val="00E70297"/>
    <w:rsid w:val="00E70354"/>
    <w:rsid w:val="00E75C9B"/>
    <w:rsid w:val="00E75E16"/>
    <w:rsid w:val="00E76725"/>
    <w:rsid w:val="00E8562D"/>
    <w:rsid w:val="00E90F40"/>
    <w:rsid w:val="00E9149B"/>
    <w:rsid w:val="00E9194B"/>
    <w:rsid w:val="00E94FF8"/>
    <w:rsid w:val="00E95442"/>
    <w:rsid w:val="00E96E4F"/>
    <w:rsid w:val="00EA1248"/>
    <w:rsid w:val="00EA3447"/>
    <w:rsid w:val="00EA40E2"/>
    <w:rsid w:val="00EB5193"/>
    <w:rsid w:val="00EB6F94"/>
    <w:rsid w:val="00EC24F4"/>
    <w:rsid w:val="00ED63EC"/>
    <w:rsid w:val="00ED71C1"/>
    <w:rsid w:val="00EE55D4"/>
    <w:rsid w:val="00EE5940"/>
    <w:rsid w:val="00EE70C3"/>
    <w:rsid w:val="00EF2456"/>
    <w:rsid w:val="00EF520F"/>
    <w:rsid w:val="00EF679F"/>
    <w:rsid w:val="00F01DE8"/>
    <w:rsid w:val="00F13340"/>
    <w:rsid w:val="00F15971"/>
    <w:rsid w:val="00F17A29"/>
    <w:rsid w:val="00F24818"/>
    <w:rsid w:val="00F27752"/>
    <w:rsid w:val="00F40A69"/>
    <w:rsid w:val="00F4188B"/>
    <w:rsid w:val="00F446D5"/>
    <w:rsid w:val="00F4536A"/>
    <w:rsid w:val="00F46C00"/>
    <w:rsid w:val="00F46DA6"/>
    <w:rsid w:val="00F4731C"/>
    <w:rsid w:val="00F516D6"/>
    <w:rsid w:val="00F56B90"/>
    <w:rsid w:val="00F63C48"/>
    <w:rsid w:val="00F702DC"/>
    <w:rsid w:val="00F704DA"/>
    <w:rsid w:val="00F731A8"/>
    <w:rsid w:val="00F73DB2"/>
    <w:rsid w:val="00F7517D"/>
    <w:rsid w:val="00F80B9C"/>
    <w:rsid w:val="00F85C82"/>
    <w:rsid w:val="00F871E2"/>
    <w:rsid w:val="00F87859"/>
    <w:rsid w:val="00F92EFD"/>
    <w:rsid w:val="00FA221C"/>
    <w:rsid w:val="00FA327D"/>
    <w:rsid w:val="00FA53A2"/>
    <w:rsid w:val="00FA621C"/>
    <w:rsid w:val="00FA75D7"/>
    <w:rsid w:val="00FA7EF7"/>
    <w:rsid w:val="00FB2F67"/>
    <w:rsid w:val="00FC0D20"/>
    <w:rsid w:val="00FC0DA0"/>
    <w:rsid w:val="00FC3E84"/>
    <w:rsid w:val="00FD0C86"/>
    <w:rsid w:val="00FD3E88"/>
    <w:rsid w:val="00FE0ACD"/>
    <w:rsid w:val="00FE78EF"/>
    <w:rsid w:val="00FE7DC5"/>
    <w:rsid w:val="00FF1987"/>
    <w:rsid w:val="00FF3864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4A32EA"/>
  <w15:docId w15:val="{DA765BC1-23FB-410C-B526-5A8C4794B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827"/>
    <w:rPr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771827"/>
    <w:rPr>
      <w:color w:val="0000FF"/>
      <w:u w:val="single"/>
    </w:rPr>
  </w:style>
  <w:style w:type="table" w:styleId="TableGrid">
    <w:name w:val="Table Grid"/>
    <w:basedOn w:val="TableNormal"/>
    <w:uiPriority w:val="59"/>
    <w:rsid w:val="00771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9C8"/>
    <w:pPr>
      <w:ind w:leftChars="400" w:left="800"/>
    </w:pPr>
  </w:style>
  <w:style w:type="table" w:styleId="PlainTable5">
    <w:name w:val="Plain Table 5"/>
    <w:basedOn w:val="TableNormal"/>
    <w:uiPriority w:val="45"/>
    <w:rsid w:val="0043181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3181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3181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734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F2F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FF6"/>
    <w:rPr>
      <w:rFonts w:ascii="Segoe UI" w:hAnsi="Segoe UI" w:cs="Segoe UI"/>
      <w:kern w:val="0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73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1D7E"/>
    <w:rPr>
      <w:color w:val="800080" w:themeColor="followedHyperlink"/>
      <w:u w:val="single"/>
    </w:rPr>
  </w:style>
  <w:style w:type="paragraph" w:customStyle="1" w:styleId="Default">
    <w:name w:val="Default"/>
    <w:rsid w:val="005311A5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  <w:style w:type="character" w:customStyle="1" w:styleId="A0">
    <w:name w:val="A0"/>
    <w:uiPriority w:val="99"/>
    <w:rsid w:val="005311A5"/>
    <w:rPr>
      <w:rFonts w:cs="Minion Pro"/>
      <w:color w:val="000000"/>
      <w:sz w:val="15"/>
      <w:szCs w:val="1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2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2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sf.io/jb9z7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osf.io/preprints/socarxiv/mp48e" TargetMode="External"/><Relationship Id="rId17" Type="http://schemas.openxmlformats.org/officeDocument/2006/relationships/hyperlink" Target="https://thediplomat.com/2022/12/did-north-korea-really-fake-an-icbm-test-in-march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knews.org/2023/07/why-we-should-be-wary-of-claims-that-north-korean-satellite-was-a-paper-doll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osf.io/preprints/socarxiv/2ztw5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thesimonsfoundation.ca/sites/default/files/Report%20of%20the%202022-23%20GRA%20FINAL_3.pdf" TargetMode="External"/><Relationship Id="rId10" Type="http://schemas.openxmlformats.org/officeDocument/2006/relationships/hyperlink" Target="https://tayjeong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tay.jeong@mail.mcgill.ca" TargetMode="External"/><Relationship Id="rId14" Type="http://schemas.openxmlformats.org/officeDocument/2006/relationships/hyperlink" Target="https://osf.io/d6g2j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Ynj0fHx73Az1rJIlIoAbNPPhxA==">CgMxLjAaFAoBMBIPCg0IB0IJEgdHdW5nc3VoGhQKATESDwoNCAdCCRIHR3VuZ3N1aBoSCgEyEg0KCwgHQgcSBUNhcmRvOAByITFfYzRfMHhBbUY3ZklUZEFETzNtWWlzX0VfblRXQUlKNA==</go:docsCustomData>
</go:gDocsCustomXmlDataStorage>
</file>

<file path=customXml/itemProps1.xml><?xml version="1.0" encoding="utf-8"?>
<ds:datastoreItem xmlns:ds="http://schemas.openxmlformats.org/officeDocument/2006/customXml" ds:itemID="{94BE3374-E7B7-48FD-B76D-4C29F7B594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6</Pages>
  <Words>2141</Words>
  <Characters>12208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</dc:creator>
  <cp:lastModifiedBy>정충교</cp:lastModifiedBy>
  <cp:revision>8</cp:revision>
  <cp:lastPrinted>2024-07-14T12:58:00Z</cp:lastPrinted>
  <dcterms:created xsi:type="dcterms:W3CDTF">2024-11-09T05:25:00Z</dcterms:created>
  <dcterms:modified xsi:type="dcterms:W3CDTF">2024-11-0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f380f02edd4ca330ddc6194a395a9dcd7411c0ad80b8762f6bde133f1483c</vt:lpwstr>
  </property>
</Properties>
</file>